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41" w:rightFromText="141" w:horzAnchor="margin" w:tblpY="435"/>
        <w:tblW w:w="1054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20"/>
        <w:gridCol w:w="4719"/>
        <w:gridCol w:w="1942"/>
        <w:gridCol w:w="1665"/>
      </w:tblGrid>
      <w:tr w:rsidR="00302B40" w:rsidRPr="00EF738B" w14:paraId="058E6234" w14:textId="77777777" w:rsidTr="0079375C">
        <w:trPr>
          <w:trHeight w:val="429"/>
        </w:trPr>
        <w:tc>
          <w:tcPr>
            <w:tcW w:w="2220" w:type="dxa"/>
            <w:vMerge w:val="restart"/>
            <w:vAlign w:val="center"/>
          </w:tcPr>
          <w:p w14:paraId="44A6D3F7" w14:textId="77777777" w:rsidR="00EF738B" w:rsidRPr="00EF738B" w:rsidRDefault="00EF738B" w:rsidP="0079375C">
            <w:pPr>
              <w:tabs>
                <w:tab w:val="left" w:pos="-720"/>
                <w:tab w:val="center" w:pos="4536"/>
                <w:tab w:val="right" w:pos="9072"/>
              </w:tabs>
              <w:suppressAutoHyphens/>
              <w:spacing w:before="200"/>
              <w:ind w:right="-119" w:hanging="102"/>
              <w:jc w:val="center"/>
              <w:rPr>
                <w:rFonts w:ascii="Arial" w:eastAsia="Calibri" w:hAnsi="Arial" w:cs="Arial"/>
                <w:sz w:val="40"/>
                <w:szCs w:val="40"/>
                <w:lang w:val="tr-TR" w:eastAsia="en-US"/>
              </w:rPr>
            </w:pPr>
            <w:r w:rsidRPr="00EF738B">
              <w:rPr>
                <w:rFonts w:ascii="Arial" w:eastAsia="Calibri" w:hAnsi="Arial" w:cs="Arial"/>
                <w:noProof/>
                <w:sz w:val="22"/>
                <w:szCs w:val="22"/>
                <w:lang w:val="tr-TR"/>
              </w:rPr>
              <w:drawing>
                <wp:anchor distT="0" distB="0" distL="114300" distR="114300" simplePos="0" relativeHeight="251664384" behindDoc="0" locked="0" layoutInCell="1" allowOverlap="1" wp14:anchorId="4EC93E84" wp14:editId="19701AE8">
                  <wp:simplePos x="0" y="0"/>
                  <wp:positionH relativeFrom="column">
                    <wp:posOffset>304800</wp:posOffset>
                  </wp:positionH>
                  <wp:positionV relativeFrom="paragraph">
                    <wp:posOffset>5080</wp:posOffset>
                  </wp:positionV>
                  <wp:extent cx="857250" cy="752475"/>
                  <wp:effectExtent l="0" t="0" r="0" b="9525"/>
                  <wp:wrapNone/>
                  <wp:docPr id="5" name="Resi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PİRİ RESİ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250" cy="752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F1E8B03" w14:textId="77777777" w:rsidR="00EF738B" w:rsidRPr="00EF738B" w:rsidRDefault="00EF738B" w:rsidP="0079375C">
            <w:pPr>
              <w:spacing w:after="200" w:line="276" w:lineRule="auto"/>
              <w:rPr>
                <w:rFonts w:ascii="Arial" w:eastAsia="Calibri" w:hAnsi="Arial" w:cs="Arial"/>
                <w:sz w:val="22"/>
                <w:szCs w:val="22"/>
                <w:lang w:val="tr-TR" w:eastAsia="en-US"/>
              </w:rPr>
            </w:pPr>
          </w:p>
        </w:tc>
        <w:tc>
          <w:tcPr>
            <w:tcW w:w="4719" w:type="dxa"/>
            <w:vMerge w:val="restart"/>
            <w:tcBorders>
              <w:top w:val="single" w:sz="8" w:space="0" w:color="auto"/>
            </w:tcBorders>
            <w:vAlign w:val="center"/>
          </w:tcPr>
          <w:p w14:paraId="7CEFDC9D" w14:textId="3AB3E57C" w:rsidR="00EF738B" w:rsidRPr="00693AF4" w:rsidRDefault="00EF738B" w:rsidP="0079375C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  <w:p w14:paraId="18EF7590" w14:textId="77777777" w:rsidR="00EF738B" w:rsidRPr="00E27565" w:rsidRDefault="00EF738B" w:rsidP="0079375C">
            <w:pPr>
              <w:jc w:val="center"/>
              <w:rPr>
                <w:b/>
                <w:sz w:val="22"/>
                <w:szCs w:val="22"/>
              </w:rPr>
            </w:pPr>
            <w:r w:rsidRPr="00E27565">
              <w:rPr>
                <w:b/>
                <w:sz w:val="22"/>
                <w:szCs w:val="22"/>
              </w:rPr>
              <w:t>T.C.</w:t>
            </w:r>
          </w:p>
          <w:p w14:paraId="357DD8F9" w14:textId="77777777" w:rsidR="00EF738B" w:rsidRPr="00E27565" w:rsidRDefault="00EF738B" w:rsidP="0079375C">
            <w:pPr>
              <w:jc w:val="center"/>
              <w:rPr>
                <w:b/>
                <w:sz w:val="22"/>
                <w:szCs w:val="22"/>
              </w:rPr>
            </w:pPr>
            <w:r w:rsidRPr="00E27565">
              <w:rPr>
                <w:b/>
                <w:sz w:val="22"/>
                <w:szCs w:val="22"/>
              </w:rPr>
              <w:t>PİRİ REİS UNIVERSITY</w:t>
            </w:r>
          </w:p>
          <w:p w14:paraId="37F9A31F" w14:textId="77777777" w:rsidR="00EF738B" w:rsidRPr="00E27565" w:rsidRDefault="00EF738B" w:rsidP="0079375C">
            <w:pPr>
              <w:jc w:val="center"/>
              <w:rPr>
                <w:b/>
                <w:sz w:val="22"/>
                <w:szCs w:val="22"/>
              </w:rPr>
            </w:pPr>
            <w:r w:rsidRPr="00E27565">
              <w:rPr>
                <w:b/>
                <w:sz w:val="22"/>
                <w:szCs w:val="22"/>
              </w:rPr>
              <w:t xml:space="preserve"> </w:t>
            </w:r>
            <w:r>
              <w:rPr>
                <w:b/>
                <w:sz w:val="22"/>
                <w:szCs w:val="22"/>
              </w:rPr>
              <w:t>MARITIME FACULTY</w:t>
            </w:r>
          </w:p>
          <w:p w14:paraId="6561A357" w14:textId="38A2CCBD" w:rsidR="00EF738B" w:rsidRPr="00E27565" w:rsidRDefault="00EF738B" w:rsidP="0079375C">
            <w:pPr>
              <w:jc w:val="center"/>
              <w:rPr>
                <w:b/>
                <w:sz w:val="22"/>
                <w:szCs w:val="22"/>
              </w:rPr>
            </w:pPr>
            <w:r w:rsidRPr="00E27565">
              <w:rPr>
                <w:b/>
                <w:sz w:val="22"/>
                <w:szCs w:val="22"/>
              </w:rPr>
              <w:t xml:space="preserve">DEPARTMENT OF </w:t>
            </w:r>
            <w:r>
              <w:rPr>
                <w:b/>
                <w:sz w:val="22"/>
                <w:szCs w:val="22"/>
              </w:rPr>
              <w:t>………………</w:t>
            </w:r>
            <w:r w:rsidR="009E6879">
              <w:rPr>
                <w:b/>
                <w:sz w:val="22"/>
                <w:szCs w:val="22"/>
              </w:rPr>
              <w:t>…..</w:t>
            </w:r>
            <w:r w:rsidRPr="00E27565">
              <w:rPr>
                <w:b/>
                <w:sz w:val="22"/>
                <w:szCs w:val="22"/>
              </w:rPr>
              <w:t xml:space="preserve"> </w:t>
            </w:r>
            <w:r w:rsidR="009E6879">
              <w:rPr>
                <w:b/>
                <w:sz w:val="22"/>
                <w:szCs w:val="22"/>
              </w:rPr>
              <w:t>…………</w:t>
            </w:r>
            <w:r w:rsidRPr="00E27565">
              <w:rPr>
                <w:b/>
                <w:sz w:val="22"/>
                <w:szCs w:val="22"/>
              </w:rPr>
              <w:t xml:space="preserve">SEMESTER OF  ACADEMIC YEAR </w:t>
            </w:r>
          </w:p>
          <w:p w14:paraId="4B40001A" w14:textId="423867E1" w:rsidR="00EF738B" w:rsidRPr="00EF738B" w:rsidRDefault="00EF738B" w:rsidP="0079375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……………………..</w:t>
            </w:r>
            <w:r w:rsidRPr="00E27565">
              <w:rPr>
                <w:b/>
                <w:sz w:val="22"/>
                <w:szCs w:val="22"/>
              </w:rPr>
              <w:t xml:space="preserve"> EXAM</w:t>
            </w:r>
          </w:p>
        </w:tc>
        <w:tc>
          <w:tcPr>
            <w:tcW w:w="1942" w:type="dxa"/>
            <w:vAlign w:val="center"/>
          </w:tcPr>
          <w:p w14:paraId="7150D3E3" w14:textId="77777777" w:rsidR="00EF738B" w:rsidRPr="00EF738B" w:rsidRDefault="00EF738B" w:rsidP="0079375C">
            <w:pPr>
              <w:tabs>
                <w:tab w:val="left" w:pos="-720"/>
                <w:tab w:val="center" w:pos="4536"/>
                <w:tab w:val="right" w:pos="9072"/>
              </w:tabs>
              <w:suppressAutoHyphens/>
              <w:rPr>
                <w:rFonts w:ascii="Arial" w:eastAsia="Calibri" w:hAnsi="Arial" w:cs="Arial"/>
                <w:sz w:val="20"/>
                <w:szCs w:val="22"/>
                <w:lang w:val="tr-TR" w:eastAsia="en-US"/>
              </w:rPr>
            </w:pPr>
            <w:r w:rsidRPr="00EF738B">
              <w:rPr>
                <w:rFonts w:ascii="Arial" w:eastAsia="Calibri" w:hAnsi="Arial" w:cs="Arial"/>
                <w:sz w:val="20"/>
                <w:szCs w:val="22"/>
                <w:lang w:val="tr-TR" w:eastAsia="en-US"/>
              </w:rPr>
              <w:t>Dök. No:</w:t>
            </w:r>
          </w:p>
        </w:tc>
        <w:tc>
          <w:tcPr>
            <w:tcW w:w="1665" w:type="dxa"/>
            <w:vAlign w:val="center"/>
          </w:tcPr>
          <w:p w14:paraId="44DDA1A0" w14:textId="35B2A2A0" w:rsidR="00EF738B" w:rsidRPr="00EF738B" w:rsidRDefault="00EF738B" w:rsidP="0079375C">
            <w:pPr>
              <w:tabs>
                <w:tab w:val="left" w:pos="-720"/>
                <w:tab w:val="center" w:pos="4536"/>
                <w:tab w:val="right" w:pos="9072"/>
              </w:tabs>
              <w:suppressAutoHyphens/>
              <w:rPr>
                <w:rFonts w:ascii="Arial" w:eastAsia="Calibri" w:hAnsi="Arial" w:cs="Arial"/>
                <w:sz w:val="20"/>
                <w:szCs w:val="22"/>
                <w:lang w:val="tr-TR" w:eastAsia="en-US"/>
              </w:rPr>
            </w:pPr>
            <w:r w:rsidRPr="00EF738B">
              <w:rPr>
                <w:rFonts w:ascii="Arial" w:eastAsia="Calibri" w:hAnsi="Arial" w:cs="Arial"/>
                <w:sz w:val="20"/>
                <w:szCs w:val="22"/>
                <w:lang w:val="tr-TR" w:eastAsia="en-US"/>
              </w:rPr>
              <w:t>FR.DZF.</w:t>
            </w:r>
            <w:r w:rsidR="00D43380">
              <w:rPr>
                <w:rFonts w:ascii="Arial" w:eastAsia="Calibri" w:hAnsi="Arial" w:cs="Arial"/>
                <w:sz w:val="20"/>
                <w:szCs w:val="22"/>
                <w:lang w:val="tr-TR" w:eastAsia="en-US"/>
              </w:rPr>
              <w:t>47</w:t>
            </w:r>
          </w:p>
        </w:tc>
      </w:tr>
      <w:tr w:rsidR="00302B40" w:rsidRPr="00EF738B" w14:paraId="50546A27" w14:textId="77777777" w:rsidTr="0079375C">
        <w:trPr>
          <w:trHeight w:val="544"/>
        </w:trPr>
        <w:tc>
          <w:tcPr>
            <w:tcW w:w="2220" w:type="dxa"/>
            <w:vMerge/>
            <w:vAlign w:val="center"/>
          </w:tcPr>
          <w:p w14:paraId="425A07A8" w14:textId="77777777" w:rsidR="00EF738B" w:rsidRPr="00EF738B" w:rsidRDefault="00EF738B" w:rsidP="0079375C">
            <w:pPr>
              <w:tabs>
                <w:tab w:val="left" w:pos="-720"/>
                <w:tab w:val="center" w:pos="4536"/>
                <w:tab w:val="right" w:pos="9072"/>
              </w:tabs>
              <w:suppressAutoHyphens/>
              <w:rPr>
                <w:rFonts w:ascii="Arial" w:eastAsia="Calibri" w:hAnsi="Arial" w:cs="Arial"/>
                <w:sz w:val="28"/>
                <w:szCs w:val="28"/>
                <w:lang w:val="tr-TR" w:eastAsia="en-US"/>
              </w:rPr>
            </w:pPr>
          </w:p>
        </w:tc>
        <w:tc>
          <w:tcPr>
            <w:tcW w:w="4719" w:type="dxa"/>
            <w:vMerge/>
            <w:vAlign w:val="center"/>
          </w:tcPr>
          <w:p w14:paraId="12E49CAA" w14:textId="77777777" w:rsidR="00EF738B" w:rsidRPr="00EF738B" w:rsidRDefault="00EF738B" w:rsidP="0079375C">
            <w:pPr>
              <w:widowControl w:val="0"/>
              <w:autoSpaceDE w:val="0"/>
              <w:autoSpaceDN w:val="0"/>
              <w:jc w:val="center"/>
              <w:rPr>
                <w:rFonts w:ascii="Arial" w:hAnsi="Arial" w:cs="Arial"/>
                <w:bCs/>
                <w:sz w:val="22"/>
                <w:szCs w:val="22"/>
                <w:lang w:eastAsia="en-US"/>
              </w:rPr>
            </w:pPr>
          </w:p>
        </w:tc>
        <w:tc>
          <w:tcPr>
            <w:tcW w:w="1942" w:type="dxa"/>
            <w:vAlign w:val="center"/>
          </w:tcPr>
          <w:p w14:paraId="675AD70F" w14:textId="77777777" w:rsidR="00EF738B" w:rsidRPr="00EF738B" w:rsidRDefault="00EF738B" w:rsidP="0079375C">
            <w:pPr>
              <w:tabs>
                <w:tab w:val="left" w:pos="-720"/>
                <w:tab w:val="center" w:pos="4536"/>
                <w:tab w:val="right" w:pos="9072"/>
              </w:tabs>
              <w:suppressAutoHyphens/>
              <w:rPr>
                <w:rFonts w:ascii="Arial" w:eastAsia="Calibri" w:hAnsi="Arial" w:cs="Arial"/>
                <w:sz w:val="20"/>
                <w:szCs w:val="22"/>
                <w:lang w:val="tr-TR" w:eastAsia="en-US"/>
              </w:rPr>
            </w:pPr>
            <w:r w:rsidRPr="00EF738B">
              <w:rPr>
                <w:rFonts w:ascii="Arial" w:eastAsia="Calibri" w:hAnsi="Arial" w:cs="Arial"/>
                <w:sz w:val="20"/>
                <w:szCs w:val="22"/>
                <w:lang w:val="tr-TR" w:eastAsia="en-US"/>
              </w:rPr>
              <w:t>İlk Yayın Tarihi :</w:t>
            </w:r>
          </w:p>
        </w:tc>
        <w:tc>
          <w:tcPr>
            <w:tcW w:w="1665" w:type="dxa"/>
            <w:vAlign w:val="center"/>
          </w:tcPr>
          <w:p w14:paraId="22F94839" w14:textId="48F638BF" w:rsidR="00EF738B" w:rsidRPr="00EF738B" w:rsidRDefault="00EF738B" w:rsidP="0079375C">
            <w:pPr>
              <w:tabs>
                <w:tab w:val="left" w:pos="-720"/>
                <w:tab w:val="center" w:pos="4536"/>
                <w:tab w:val="right" w:pos="9072"/>
              </w:tabs>
              <w:suppressAutoHyphens/>
              <w:rPr>
                <w:rFonts w:ascii="Arial" w:eastAsia="Calibri" w:hAnsi="Arial" w:cs="Arial"/>
                <w:sz w:val="20"/>
                <w:szCs w:val="22"/>
                <w:lang w:val="tr-TR" w:eastAsia="en-US"/>
              </w:rPr>
            </w:pPr>
            <w:r>
              <w:rPr>
                <w:rFonts w:ascii="Arial" w:eastAsia="Calibri" w:hAnsi="Arial" w:cs="Arial"/>
                <w:sz w:val="20"/>
                <w:szCs w:val="22"/>
                <w:lang w:val="tr-TR" w:eastAsia="en-US"/>
              </w:rPr>
              <w:t>14</w:t>
            </w:r>
            <w:r w:rsidRPr="00EF738B">
              <w:rPr>
                <w:rFonts w:ascii="Arial" w:eastAsia="Calibri" w:hAnsi="Arial" w:cs="Arial"/>
                <w:sz w:val="20"/>
                <w:szCs w:val="22"/>
                <w:lang w:val="tr-TR" w:eastAsia="en-US"/>
              </w:rPr>
              <w:t>.</w:t>
            </w:r>
            <w:r>
              <w:rPr>
                <w:rFonts w:ascii="Arial" w:eastAsia="Calibri" w:hAnsi="Arial" w:cs="Arial"/>
                <w:sz w:val="20"/>
                <w:szCs w:val="22"/>
                <w:lang w:val="tr-TR" w:eastAsia="en-US"/>
              </w:rPr>
              <w:t>01</w:t>
            </w:r>
            <w:r w:rsidRPr="00EF738B">
              <w:rPr>
                <w:rFonts w:ascii="Arial" w:eastAsia="Calibri" w:hAnsi="Arial" w:cs="Arial"/>
                <w:sz w:val="20"/>
                <w:szCs w:val="22"/>
                <w:lang w:val="tr-TR" w:eastAsia="en-US"/>
              </w:rPr>
              <w:t>.20</w:t>
            </w:r>
            <w:r>
              <w:rPr>
                <w:rFonts w:ascii="Arial" w:eastAsia="Calibri" w:hAnsi="Arial" w:cs="Arial"/>
                <w:sz w:val="20"/>
                <w:szCs w:val="22"/>
                <w:lang w:val="tr-TR" w:eastAsia="en-US"/>
              </w:rPr>
              <w:t>26</w:t>
            </w:r>
          </w:p>
        </w:tc>
      </w:tr>
      <w:tr w:rsidR="00302B40" w:rsidRPr="00EF738B" w14:paraId="16A6EC90" w14:textId="77777777" w:rsidTr="0079375C">
        <w:trPr>
          <w:trHeight w:val="759"/>
        </w:trPr>
        <w:tc>
          <w:tcPr>
            <w:tcW w:w="2220" w:type="dxa"/>
            <w:vMerge/>
            <w:vAlign w:val="center"/>
          </w:tcPr>
          <w:p w14:paraId="517943E4" w14:textId="77777777" w:rsidR="00EF738B" w:rsidRPr="00EF738B" w:rsidRDefault="00EF738B" w:rsidP="0079375C">
            <w:pPr>
              <w:tabs>
                <w:tab w:val="left" w:pos="-720"/>
                <w:tab w:val="center" w:pos="4536"/>
                <w:tab w:val="right" w:pos="9072"/>
              </w:tabs>
              <w:suppressAutoHyphens/>
              <w:rPr>
                <w:rFonts w:ascii="Arial" w:eastAsia="Calibri" w:hAnsi="Arial" w:cs="Arial"/>
                <w:sz w:val="28"/>
                <w:szCs w:val="28"/>
                <w:lang w:val="tr-TR" w:eastAsia="en-US"/>
              </w:rPr>
            </w:pPr>
          </w:p>
        </w:tc>
        <w:tc>
          <w:tcPr>
            <w:tcW w:w="4719" w:type="dxa"/>
            <w:vMerge/>
            <w:tcBorders>
              <w:bottom w:val="single" w:sz="4" w:space="0" w:color="auto"/>
            </w:tcBorders>
            <w:vAlign w:val="center"/>
          </w:tcPr>
          <w:p w14:paraId="342E66FB" w14:textId="77777777" w:rsidR="00EF738B" w:rsidRPr="00EF738B" w:rsidRDefault="00EF738B" w:rsidP="0079375C">
            <w:pPr>
              <w:tabs>
                <w:tab w:val="left" w:pos="-720"/>
                <w:tab w:val="center" w:pos="4536"/>
                <w:tab w:val="right" w:pos="9072"/>
              </w:tabs>
              <w:suppressAutoHyphens/>
              <w:jc w:val="center"/>
              <w:rPr>
                <w:rFonts w:ascii="Arial" w:eastAsia="Calibri" w:hAnsi="Arial" w:cs="Arial"/>
                <w:b/>
                <w:sz w:val="22"/>
                <w:szCs w:val="22"/>
                <w:lang w:val="tr-TR" w:eastAsia="en-US"/>
              </w:rPr>
            </w:pPr>
          </w:p>
        </w:tc>
        <w:tc>
          <w:tcPr>
            <w:tcW w:w="1942" w:type="dxa"/>
            <w:vAlign w:val="center"/>
          </w:tcPr>
          <w:p w14:paraId="73318D43" w14:textId="77777777" w:rsidR="00EF738B" w:rsidRPr="00EF738B" w:rsidRDefault="00EF738B" w:rsidP="0079375C">
            <w:pPr>
              <w:tabs>
                <w:tab w:val="left" w:pos="-720"/>
                <w:tab w:val="center" w:pos="4536"/>
                <w:tab w:val="right" w:pos="9072"/>
              </w:tabs>
              <w:suppressAutoHyphens/>
              <w:rPr>
                <w:rFonts w:ascii="Arial" w:eastAsia="Calibri" w:hAnsi="Arial" w:cs="Arial"/>
                <w:sz w:val="20"/>
                <w:szCs w:val="22"/>
                <w:lang w:val="tr-TR" w:eastAsia="en-US"/>
              </w:rPr>
            </w:pPr>
            <w:r w:rsidRPr="00EF738B">
              <w:rPr>
                <w:rFonts w:ascii="Arial" w:eastAsia="Calibri" w:hAnsi="Arial" w:cs="Arial"/>
                <w:sz w:val="20"/>
                <w:szCs w:val="22"/>
                <w:lang w:val="tr-TR" w:eastAsia="en-US"/>
              </w:rPr>
              <w:t>Rev.Tarihi:</w:t>
            </w:r>
          </w:p>
        </w:tc>
        <w:tc>
          <w:tcPr>
            <w:tcW w:w="1665" w:type="dxa"/>
            <w:vAlign w:val="center"/>
          </w:tcPr>
          <w:p w14:paraId="4F053AA0" w14:textId="3C164E3C" w:rsidR="00EF738B" w:rsidRPr="00EF738B" w:rsidRDefault="00E43511" w:rsidP="0079375C">
            <w:pPr>
              <w:tabs>
                <w:tab w:val="left" w:pos="-720"/>
                <w:tab w:val="center" w:pos="4536"/>
                <w:tab w:val="right" w:pos="9072"/>
              </w:tabs>
              <w:suppressAutoHyphens/>
              <w:rPr>
                <w:rFonts w:ascii="Arial" w:eastAsia="Calibri" w:hAnsi="Arial" w:cs="Arial"/>
                <w:sz w:val="20"/>
                <w:szCs w:val="22"/>
                <w:lang w:val="tr-TR" w:eastAsia="en-US"/>
              </w:rPr>
            </w:pPr>
            <w:r>
              <w:rPr>
                <w:rFonts w:ascii="Arial" w:eastAsia="Calibri" w:hAnsi="Arial" w:cs="Arial"/>
                <w:sz w:val="20"/>
                <w:szCs w:val="22"/>
                <w:lang w:val="tr-TR" w:eastAsia="en-US"/>
              </w:rPr>
              <w:t>İlk Yayın</w:t>
            </w:r>
          </w:p>
        </w:tc>
      </w:tr>
      <w:tr w:rsidR="00EF738B" w:rsidRPr="00EF738B" w14:paraId="6EC676D2" w14:textId="77777777" w:rsidTr="0079375C">
        <w:trPr>
          <w:trHeight w:val="330"/>
        </w:trPr>
        <w:tc>
          <w:tcPr>
            <w:tcW w:w="6939" w:type="dxa"/>
            <w:gridSpan w:val="2"/>
            <w:vAlign w:val="center"/>
          </w:tcPr>
          <w:p w14:paraId="1CCDFB06" w14:textId="77777777" w:rsidR="00EF738B" w:rsidRPr="00EF738B" w:rsidRDefault="00EF738B" w:rsidP="0079375C">
            <w:pPr>
              <w:tabs>
                <w:tab w:val="left" w:pos="-720"/>
                <w:tab w:val="center" w:pos="4536"/>
                <w:tab w:val="right" w:pos="9072"/>
              </w:tabs>
              <w:suppressAutoHyphens/>
              <w:jc w:val="center"/>
              <w:rPr>
                <w:rFonts w:ascii="Arial" w:eastAsia="Calibri" w:hAnsi="Arial" w:cs="Arial"/>
                <w:sz w:val="22"/>
                <w:szCs w:val="22"/>
                <w:lang w:val="tr-TR" w:eastAsia="en-US"/>
              </w:rPr>
            </w:pPr>
          </w:p>
        </w:tc>
        <w:tc>
          <w:tcPr>
            <w:tcW w:w="1942" w:type="dxa"/>
            <w:vAlign w:val="center"/>
          </w:tcPr>
          <w:p w14:paraId="2523DD30" w14:textId="77777777" w:rsidR="00EF738B" w:rsidRPr="00EF738B" w:rsidRDefault="00EF738B" w:rsidP="0079375C">
            <w:pPr>
              <w:tabs>
                <w:tab w:val="left" w:pos="-720"/>
                <w:tab w:val="center" w:pos="4536"/>
                <w:tab w:val="right" w:pos="9072"/>
              </w:tabs>
              <w:suppressAutoHyphens/>
              <w:rPr>
                <w:rFonts w:ascii="Arial" w:eastAsia="Calibri" w:hAnsi="Arial" w:cs="Arial"/>
                <w:sz w:val="20"/>
                <w:szCs w:val="22"/>
                <w:lang w:val="tr-TR" w:eastAsia="en-US"/>
              </w:rPr>
            </w:pPr>
            <w:r w:rsidRPr="00EF738B">
              <w:rPr>
                <w:rFonts w:ascii="Arial" w:eastAsia="Calibri" w:hAnsi="Arial" w:cs="Arial"/>
                <w:sz w:val="20"/>
                <w:szCs w:val="22"/>
                <w:lang w:val="tr-TR" w:eastAsia="en-US"/>
              </w:rPr>
              <w:t>Rev. No:</w:t>
            </w:r>
          </w:p>
        </w:tc>
        <w:tc>
          <w:tcPr>
            <w:tcW w:w="1665" w:type="dxa"/>
            <w:vAlign w:val="center"/>
          </w:tcPr>
          <w:p w14:paraId="6BE94344" w14:textId="20CBDBB4" w:rsidR="00EF738B" w:rsidRPr="00EF738B" w:rsidRDefault="00E43511" w:rsidP="0079375C">
            <w:pPr>
              <w:tabs>
                <w:tab w:val="left" w:pos="-720"/>
                <w:tab w:val="center" w:pos="4536"/>
                <w:tab w:val="right" w:pos="9072"/>
              </w:tabs>
              <w:suppressAutoHyphens/>
              <w:rPr>
                <w:rFonts w:ascii="Arial" w:eastAsia="Calibri" w:hAnsi="Arial" w:cs="Arial"/>
                <w:sz w:val="20"/>
                <w:szCs w:val="22"/>
                <w:lang w:val="tr-TR" w:eastAsia="en-US"/>
              </w:rPr>
            </w:pPr>
            <w:r>
              <w:rPr>
                <w:rFonts w:ascii="Arial" w:eastAsia="Calibri" w:hAnsi="Arial" w:cs="Arial"/>
                <w:sz w:val="20"/>
                <w:szCs w:val="22"/>
                <w:lang w:val="tr-TR" w:eastAsia="en-US"/>
              </w:rPr>
              <w:t>00</w:t>
            </w:r>
          </w:p>
        </w:tc>
      </w:tr>
    </w:tbl>
    <w:p w14:paraId="4D3EB4A7" w14:textId="79A53F2F" w:rsidR="00E02FCD" w:rsidRDefault="00E02FCD" w:rsidP="00F20F8C">
      <w:pPr>
        <w:tabs>
          <w:tab w:val="left" w:pos="2166"/>
          <w:tab w:val="center" w:pos="4536"/>
          <w:tab w:val="left" w:pos="7938"/>
        </w:tabs>
        <w:rPr>
          <w:rFonts w:ascii="Arial" w:hAnsi="Arial" w:cs="Arial"/>
          <w:sz w:val="22"/>
          <w:szCs w:val="22"/>
        </w:rPr>
      </w:pPr>
    </w:p>
    <w:p w14:paraId="7915CE6B" w14:textId="055F9188" w:rsidR="00B20E76" w:rsidRPr="00693AF4" w:rsidRDefault="00F20F8C" w:rsidP="00F20F8C">
      <w:pPr>
        <w:tabs>
          <w:tab w:val="left" w:pos="2166"/>
          <w:tab w:val="center" w:pos="4536"/>
          <w:tab w:val="left" w:pos="7938"/>
        </w:tabs>
        <w:rPr>
          <w:rFonts w:ascii="Arial" w:hAnsi="Arial" w:cs="Arial"/>
          <w:sz w:val="22"/>
          <w:szCs w:val="22"/>
        </w:rPr>
      </w:pPr>
      <w:r w:rsidRPr="00693AF4">
        <w:rPr>
          <w:rFonts w:ascii="Arial" w:hAnsi="Arial" w:cs="Arial"/>
          <w:sz w:val="22"/>
          <w:szCs w:val="22"/>
        </w:rPr>
        <w:tab/>
      </w:r>
      <w:r w:rsidRPr="00693AF4">
        <w:rPr>
          <w:rFonts w:ascii="Arial" w:hAnsi="Arial" w:cs="Arial"/>
          <w:sz w:val="22"/>
          <w:szCs w:val="22"/>
        </w:rPr>
        <w:tab/>
      </w:r>
    </w:p>
    <w:p w14:paraId="549CD482" w14:textId="60053E58" w:rsidR="00B20E76" w:rsidRPr="00693AF4" w:rsidRDefault="00B20E76" w:rsidP="00B677C3">
      <w:pPr>
        <w:tabs>
          <w:tab w:val="left" w:pos="2166"/>
          <w:tab w:val="left" w:pos="3686"/>
          <w:tab w:val="center" w:pos="4536"/>
          <w:tab w:val="left" w:pos="7938"/>
        </w:tabs>
        <w:rPr>
          <w:rFonts w:ascii="Arial" w:hAnsi="Arial" w:cs="Arial"/>
          <w:sz w:val="22"/>
          <w:szCs w:val="22"/>
        </w:rPr>
      </w:pPr>
      <w:r w:rsidRPr="00693AF4">
        <w:rPr>
          <w:rFonts w:ascii="Arial" w:hAnsi="Arial" w:cs="Arial"/>
          <w:sz w:val="22"/>
          <w:szCs w:val="22"/>
        </w:rPr>
        <w:t>(Following items will be completed in ink)</w:t>
      </w:r>
      <w:r w:rsidR="00B677C3" w:rsidRPr="00693AF4">
        <w:rPr>
          <w:rFonts w:ascii="Arial" w:hAnsi="Arial" w:cs="Arial"/>
          <w:sz w:val="22"/>
          <w:szCs w:val="22"/>
        </w:rPr>
        <w:tab/>
      </w:r>
      <w:r w:rsidR="00B677C3" w:rsidRPr="00693AF4">
        <w:rPr>
          <w:rFonts w:ascii="Arial" w:hAnsi="Arial" w:cs="Arial"/>
          <w:sz w:val="22"/>
          <w:szCs w:val="22"/>
        </w:rPr>
        <w:tab/>
        <w:t>Date:</w:t>
      </w:r>
      <w:r w:rsidR="00683299" w:rsidRPr="00693AF4">
        <w:rPr>
          <w:rFonts w:ascii="Arial" w:hAnsi="Arial" w:cs="Arial"/>
          <w:sz w:val="22"/>
          <w:szCs w:val="22"/>
        </w:rPr>
        <w:t xml:space="preserve"> </w:t>
      </w:r>
      <w:r w:rsidR="00381C6A">
        <w:rPr>
          <w:rFonts w:ascii="Arial" w:hAnsi="Arial" w:cs="Arial"/>
          <w:sz w:val="22"/>
          <w:szCs w:val="22"/>
        </w:rPr>
        <w:t>………………..</w:t>
      </w:r>
    </w:p>
    <w:p w14:paraId="1F915FF6" w14:textId="53172F72" w:rsidR="00B20E76" w:rsidRPr="00693AF4" w:rsidRDefault="00B677C3" w:rsidP="00B677C3">
      <w:pPr>
        <w:tabs>
          <w:tab w:val="left" w:pos="2166"/>
          <w:tab w:val="left" w:pos="2835"/>
          <w:tab w:val="center" w:pos="4536"/>
          <w:tab w:val="left" w:pos="7938"/>
        </w:tabs>
        <w:rPr>
          <w:rFonts w:ascii="Arial" w:hAnsi="Arial" w:cs="Arial"/>
          <w:sz w:val="22"/>
          <w:szCs w:val="22"/>
        </w:rPr>
      </w:pPr>
      <w:r w:rsidRPr="00693AF4">
        <w:rPr>
          <w:rFonts w:ascii="Arial" w:hAnsi="Arial" w:cs="Arial"/>
          <w:sz w:val="22"/>
          <w:szCs w:val="22"/>
        </w:rPr>
        <w:t>Student’s Name</w:t>
      </w:r>
      <w:r w:rsidR="006A43AE">
        <w:rPr>
          <w:rFonts w:ascii="Arial" w:hAnsi="Arial" w:cs="Arial"/>
          <w:sz w:val="22"/>
          <w:szCs w:val="22"/>
        </w:rPr>
        <w:t xml:space="preserve"> </w:t>
      </w:r>
      <w:r w:rsidRPr="00693AF4">
        <w:rPr>
          <w:rFonts w:ascii="Arial" w:hAnsi="Arial" w:cs="Arial"/>
          <w:sz w:val="22"/>
          <w:szCs w:val="22"/>
        </w:rPr>
        <w:t>&amp;</w:t>
      </w:r>
      <w:r w:rsidR="006A43AE">
        <w:rPr>
          <w:rFonts w:ascii="Arial" w:hAnsi="Arial" w:cs="Arial"/>
          <w:sz w:val="22"/>
          <w:szCs w:val="22"/>
        </w:rPr>
        <w:t xml:space="preserve"> </w:t>
      </w:r>
      <w:r w:rsidRPr="00693AF4">
        <w:rPr>
          <w:rFonts w:ascii="Arial" w:hAnsi="Arial" w:cs="Arial"/>
          <w:sz w:val="22"/>
          <w:szCs w:val="22"/>
        </w:rPr>
        <w:t>Surname</w:t>
      </w:r>
      <w:r w:rsidRPr="00693AF4">
        <w:rPr>
          <w:rFonts w:ascii="Arial" w:hAnsi="Arial" w:cs="Arial"/>
          <w:sz w:val="22"/>
          <w:szCs w:val="22"/>
        </w:rPr>
        <w:tab/>
        <w:t>:.............................................................</w:t>
      </w:r>
      <w:r w:rsidRPr="00693AF4">
        <w:rPr>
          <w:rFonts w:ascii="Arial" w:hAnsi="Arial" w:cs="Arial"/>
          <w:sz w:val="22"/>
          <w:szCs w:val="22"/>
        </w:rPr>
        <w:tab/>
      </w:r>
    </w:p>
    <w:p w14:paraId="271B26F4" w14:textId="6CFFA2D7" w:rsidR="00B20E76" w:rsidRPr="00693AF4" w:rsidRDefault="002C02CB" w:rsidP="00B677C3">
      <w:pPr>
        <w:tabs>
          <w:tab w:val="left" w:pos="2166"/>
          <w:tab w:val="left" w:pos="2835"/>
          <w:tab w:val="left" w:pos="3686"/>
          <w:tab w:val="left" w:pos="3969"/>
          <w:tab w:val="center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38"/>
        </w:tabs>
        <w:rPr>
          <w:rFonts w:ascii="Arial" w:hAnsi="Arial" w:cs="Arial"/>
          <w:sz w:val="22"/>
          <w:szCs w:val="22"/>
        </w:rPr>
      </w:pPr>
      <w:r w:rsidRPr="00693AF4">
        <w:rPr>
          <w:rFonts w:ascii="Arial" w:hAnsi="Arial" w:cs="Arial"/>
          <w:sz w:val="22"/>
          <w:szCs w:val="22"/>
        </w:rPr>
        <w:t>PRÜ</w:t>
      </w:r>
      <w:r w:rsidR="00243129" w:rsidRPr="00693AF4">
        <w:rPr>
          <w:rFonts w:ascii="Arial" w:hAnsi="Arial" w:cs="Arial"/>
          <w:sz w:val="22"/>
          <w:szCs w:val="22"/>
        </w:rPr>
        <w:t xml:space="preserve"> student number</w:t>
      </w:r>
      <w:r w:rsidR="00B677C3" w:rsidRPr="00693AF4">
        <w:rPr>
          <w:rFonts w:ascii="Arial" w:hAnsi="Arial" w:cs="Arial"/>
          <w:sz w:val="22"/>
          <w:szCs w:val="22"/>
        </w:rPr>
        <w:tab/>
        <w:t>:.............................................................</w:t>
      </w:r>
      <w:r w:rsidR="00B677C3" w:rsidRPr="00693AF4">
        <w:rPr>
          <w:rFonts w:ascii="Arial" w:hAnsi="Arial" w:cs="Arial"/>
          <w:sz w:val="22"/>
          <w:szCs w:val="22"/>
        </w:rPr>
        <w:tab/>
      </w:r>
      <w:r w:rsidR="00B677C3" w:rsidRPr="00693AF4">
        <w:rPr>
          <w:rFonts w:ascii="Arial" w:hAnsi="Arial" w:cs="Arial"/>
          <w:sz w:val="22"/>
          <w:szCs w:val="22"/>
        </w:rPr>
        <w:tab/>
      </w:r>
    </w:p>
    <w:p w14:paraId="57B21629" w14:textId="19143604" w:rsidR="00B20E76" w:rsidRPr="00693AF4" w:rsidRDefault="00B677C3" w:rsidP="00B677C3">
      <w:pPr>
        <w:tabs>
          <w:tab w:val="left" w:pos="2166"/>
          <w:tab w:val="left" w:pos="2835"/>
          <w:tab w:val="left" w:pos="3686"/>
          <w:tab w:val="center" w:pos="4536"/>
        </w:tabs>
        <w:rPr>
          <w:rFonts w:ascii="Arial" w:hAnsi="Arial" w:cs="Arial"/>
          <w:sz w:val="22"/>
          <w:szCs w:val="22"/>
        </w:rPr>
      </w:pPr>
      <w:r w:rsidRPr="00693AF4">
        <w:rPr>
          <w:rFonts w:ascii="Arial" w:hAnsi="Arial" w:cs="Arial"/>
          <w:sz w:val="22"/>
          <w:szCs w:val="22"/>
        </w:rPr>
        <w:t>Class</w:t>
      </w:r>
      <w:r w:rsidR="006A43AE">
        <w:rPr>
          <w:rFonts w:ascii="Arial" w:hAnsi="Arial" w:cs="Arial"/>
          <w:sz w:val="22"/>
          <w:szCs w:val="22"/>
        </w:rPr>
        <w:t>/Section</w:t>
      </w:r>
      <w:r w:rsidRPr="00693AF4">
        <w:rPr>
          <w:rFonts w:ascii="Arial" w:hAnsi="Arial" w:cs="Arial"/>
          <w:sz w:val="22"/>
          <w:szCs w:val="22"/>
        </w:rPr>
        <w:tab/>
      </w:r>
      <w:r w:rsidRPr="00693AF4">
        <w:rPr>
          <w:rFonts w:ascii="Arial" w:hAnsi="Arial" w:cs="Arial"/>
          <w:sz w:val="22"/>
          <w:szCs w:val="22"/>
        </w:rPr>
        <w:tab/>
        <w:t>:............................................................</w:t>
      </w:r>
    </w:p>
    <w:p w14:paraId="66091396" w14:textId="77777777" w:rsidR="00F8259A" w:rsidRPr="00693AF4" w:rsidRDefault="00B677C3" w:rsidP="00B677C3">
      <w:pPr>
        <w:tabs>
          <w:tab w:val="left" w:pos="2166"/>
          <w:tab w:val="left" w:pos="2835"/>
          <w:tab w:val="left" w:pos="3686"/>
          <w:tab w:val="center" w:pos="4536"/>
        </w:tabs>
        <w:rPr>
          <w:rFonts w:ascii="Arial" w:hAnsi="Arial" w:cs="Arial"/>
          <w:sz w:val="22"/>
          <w:szCs w:val="22"/>
        </w:rPr>
      </w:pPr>
      <w:r w:rsidRPr="00693AF4">
        <w:rPr>
          <w:rFonts w:ascii="Arial" w:hAnsi="Arial" w:cs="Arial"/>
          <w:sz w:val="22"/>
          <w:szCs w:val="22"/>
        </w:rPr>
        <w:t>Signature</w:t>
      </w:r>
      <w:r w:rsidR="00F20F8C" w:rsidRPr="00693AF4">
        <w:rPr>
          <w:rFonts w:ascii="Arial" w:hAnsi="Arial" w:cs="Arial"/>
          <w:sz w:val="22"/>
          <w:szCs w:val="22"/>
        </w:rPr>
        <w:tab/>
      </w:r>
      <w:r w:rsidR="00F20F8C" w:rsidRPr="00693AF4">
        <w:rPr>
          <w:rFonts w:ascii="Arial" w:hAnsi="Arial" w:cs="Arial"/>
          <w:sz w:val="22"/>
          <w:szCs w:val="22"/>
        </w:rPr>
        <w:tab/>
      </w:r>
      <w:r w:rsidR="00B20E76" w:rsidRPr="00693AF4">
        <w:rPr>
          <w:rFonts w:ascii="Arial" w:hAnsi="Arial" w:cs="Arial"/>
          <w:sz w:val="22"/>
          <w:szCs w:val="22"/>
        </w:rPr>
        <w:t>:</w:t>
      </w:r>
      <w:r w:rsidR="00F20F8C" w:rsidRPr="00693AF4">
        <w:rPr>
          <w:rFonts w:ascii="Arial" w:hAnsi="Arial" w:cs="Arial"/>
          <w:sz w:val="22"/>
          <w:szCs w:val="22"/>
        </w:rPr>
        <w:t>.............................................................</w:t>
      </w:r>
      <w:r w:rsidR="00F8259A" w:rsidRPr="00693AF4">
        <w:rPr>
          <w:rFonts w:ascii="Arial" w:hAnsi="Arial" w:cs="Arial"/>
          <w:sz w:val="22"/>
          <w:szCs w:val="22"/>
        </w:rPr>
        <w:tab/>
      </w:r>
    </w:p>
    <w:p w14:paraId="05414287" w14:textId="77777777" w:rsidR="00F8259A" w:rsidRDefault="00F8259A" w:rsidP="00F20F8C">
      <w:pPr>
        <w:tabs>
          <w:tab w:val="left" w:pos="2166"/>
          <w:tab w:val="left" w:pos="3686"/>
          <w:tab w:val="center" w:pos="4536"/>
        </w:tabs>
        <w:rPr>
          <w:rFonts w:ascii="Arial" w:hAnsi="Arial" w:cs="Arial"/>
          <w:sz w:val="22"/>
          <w:szCs w:val="22"/>
        </w:rPr>
      </w:pPr>
    </w:p>
    <w:p w14:paraId="5F0FF2B3" w14:textId="6A507C2A" w:rsidR="006561C2" w:rsidRDefault="00BD6FA9" w:rsidP="006561C2">
      <w:pPr>
        <w:tabs>
          <w:tab w:val="left" w:pos="2004"/>
        </w:tabs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ASSES</w:t>
      </w:r>
      <w:r w:rsidR="00741C13">
        <w:rPr>
          <w:rFonts w:ascii="Arial" w:hAnsi="Arial" w:cs="Arial"/>
          <w:b/>
          <w:sz w:val="22"/>
          <w:szCs w:val="22"/>
        </w:rPr>
        <w:t>S</w:t>
      </w:r>
      <w:r>
        <w:rPr>
          <w:rFonts w:ascii="Arial" w:hAnsi="Arial" w:cs="Arial"/>
          <w:b/>
          <w:sz w:val="22"/>
          <w:szCs w:val="22"/>
        </w:rPr>
        <w:t xml:space="preserve">MENT </w:t>
      </w:r>
      <w:r w:rsidR="00741C13">
        <w:rPr>
          <w:rFonts w:ascii="Arial" w:hAnsi="Arial" w:cs="Arial"/>
          <w:b/>
          <w:sz w:val="22"/>
          <w:szCs w:val="22"/>
        </w:rPr>
        <w:t>WEIGHT:</w:t>
      </w:r>
      <w:r w:rsidR="00ED2DF6">
        <w:rPr>
          <w:rFonts w:ascii="Arial" w:hAnsi="Arial" w:cs="Arial"/>
          <w:b/>
          <w:sz w:val="22"/>
          <w:szCs w:val="22"/>
        </w:rPr>
        <w:t>…….</w:t>
      </w:r>
      <w:r w:rsidR="00741C13">
        <w:rPr>
          <w:rFonts w:ascii="Arial" w:hAnsi="Arial" w:cs="Arial"/>
          <w:b/>
          <w:sz w:val="22"/>
          <w:szCs w:val="22"/>
        </w:rPr>
        <w:t>%</w:t>
      </w:r>
      <w:r w:rsidR="00ED2DF6">
        <w:rPr>
          <w:rFonts w:ascii="Arial" w:hAnsi="Arial" w:cs="Arial"/>
          <w:b/>
          <w:sz w:val="22"/>
          <w:szCs w:val="22"/>
        </w:rPr>
        <w:t xml:space="preserve">                                                   TIME ALLOCATED:……………..</w:t>
      </w:r>
    </w:p>
    <w:p w14:paraId="2739679A" w14:textId="77777777" w:rsidR="007F336B" w:rsidRPr="00693AF4" w:rsidRDefault="007F336B" w:rsidP="006561C2">
      <w:pPr>
        <w:tabs>
          <w:tab w:val="left" w:pos="2004"/>
        </w:tabs>
        <w:rPr>
          <w:rFonts w:ascii="Arial" w:hAnsi="Arial" w:cs="Arial"/>
          <w:b/>
          <w:sz w:val="22"/>
          <w:szCs w:val="22"/>
        </w:rPr>
      </w:pPr>
    </w:p>
    <w:p w14:paraId="01DEB5E4" w14:textId="1D2085BB" w:rsidR="006561C2" w:rsidRDefault="00716870" w:rsidP="006561C2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ASSES</w:t>
      </w:r>
      <w:r w:rsidR="00741C13">
        <w:rPr>
          <w:b/>
          <w:sz w:val="22"/>
          <w:szCs w:val="22"/>
        </w:rPr>
        <w:t>S</w:t>
      </w:r>
      <w:r>
        <w:rPr>
          <w:b/>
          <w:sz w:val="22"/>
          <w:szCs w:val="22"/>
        </w:rPr>
        <w:t>MENT CRITERIA/LEARNING OUTCOMES</w:t>
      </w:r>
    </w:p>
    <w:p w14:paraId="57F49EC7" w14:textId="77777777" w:rsidR="006561C2" w:rsidRPr="00E737F4" w:rsidRDefault="006561C2" w:rsidP="006561C2">
      <w:pPr>
        <w:rPr>
          <w:b/>
          <w:sz w:val="22"/>
          <w:szCs w:val="22"/>
        </w:rPr>
      </w:pPr>
    </w:p>
    <w:tbl>
      <w:tblPr>
        <w:tblStyle w:val="TabloKlavuzu"/>
        <w:tblW w:w="8963" w:type="dxa"/>
        <w:jc w:val="center"/>
        <w:tblLook w:val="04A0" w:firstRow="1" w:lastRow="0" w:firstColumn="1" w:lastColumn="0" w:noHBand="0" w:noVBand="1"/>
      </w:tblPr>
      <w:tblGrid>
        <w:gridCol w:w="2555"/>
        <w:gridCol w:w="1172"/>
        <w:gridCol w:w="922"/>
        <w:gridCol w:w="1207"/>
        <w:gridCol w:w="1061"/>
        <w:gridCol w:w="1023"/>
        <w:gridCol w:w="1023"/>
      </w:tblGrid>
      <w:tr w:rsidR="006561C2" w14:paraId="68C5CB2E" w14:textId="77777777" w:rsidTr="006A43AE">
        <w:trPr>
          <w:trHeight w:val="262"/>
          <w:jc w:val="center"/>
        </w:trPr>
        <w:tc>
          <w:tcPr>
            <w:tcW w:w="2555" w:type="dxa"/>
            <w:vAlign w:val="center"/>
          </w:tcPr>
          <w:p w14:paraId="5E7C25EA" w14:textId="77777777" w:rsidR="006561C2" w:rsidRDefault="006561C2" w:rsidP="00E1478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Question</w:t>
            </w:r>
          </w:p>
        </w:tc>
        <w:tc>
          <w:tcPr>
            <w:tcW w:w="1172" w:type="dxa"/>
            <w:vAlign w:val="center"/>
          </w:tcPr>
          <w:p w14:paraId="5BC768E2" w14:textId="77777777" w:rsidR="006561C2" w:rsidRDefault="006561C2" w:rsidP="00E1478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</w:t>
            </w:r>
          </w:p>
        </w:tc>
        <w:tc>
          <w:tcPr>
            <w:tcW w:w="922" w:type="dxa"/>
            <w:vAlign w:val="center"/>
          </w:tcPr>
          <w:p w14:paraId="0C0F8F01" w14:textId="77777777" w:rsidR="006561C2" w:rsidRDefault="006561C2" w:rsidP="00E1478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</w:t>
            </w:r>
          </w:p>
        </w:tc>
        <w:tc>
          <w:tcPr>
            <w:tcW w:w="1207" w:type="dxa"/>
            <w:vAlign w:val="center"/>
          </w:tcPr>
          <w:p w14:paraId="4BEDD83A" w14:textId="77777777" w:rsidR="006561C2" w:rsidRDefault="006561C2" w:rsidP="00E1478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3</w:t>
            </w:r>
          </w:p>
        </w:tc>
        <w:tc>
          <w:tcPr>
            <w:tcW w:w="1061" w:type="dxa"/>
            <w:vAlign w:val="center"/>
          </w:tcPr>
          <w:p w14:paraId="7E8D121E" w14:textId="77777777" w:rsidR="006561C2" w:rsidRDefault="006561C2" w:rsidP="00E1478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4</w:t>
            </w:r>
          </w:p>
        </w:tc>
        <w:tc>
          <w:tcPr>
            <w:tcW w:w="1023" w:type="dxa"/>
            <w:vAlign w:val="center"/>
          </w:tcPr>
          <w:p w14:paraId="04FCFC11" w14:textId="77777777" w:rsidR="006561C2" w:rsidRDefault="006561C2" w:rsidP="00E1478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023" w:type="dxa"/>
            <w:vMerge w:val="restart"/>
            <w:vAlign w:val="center"/>
          </w:tcPr>
          <w:p w14:paraId="785ED2B1" w14:textId="77777777" w:rsidR="006561C2" w:rsidRDefault="006561C2" w:rsidP="00E1478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otal</w:t>
            </w:r>
          </w:p>
        </w:tc>
      </w:tr>
      <w:tr w:rsidR="006561C2" w14:paraId="67D705E8" w14:textId="77777777" w:rsidTr="006A43AE">
        <w:trPr>
          <w:trHeight w:val="509"/>
          <w:jc w:val="center"/>
        </w:trPr>
        <w:tc>
          <w:tcPr>
            <w:tcW w:w="2555" w:type="dxa"/>
            <w:vAlign w:val="center"/>
          </w:tcPr>
          <w:p w14:paraId="07109FB9" w14:textId="2B4A039A" w:rsidR="006561C2" w:rsidRDefault="006561C2" w:rsidP="00E1478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Learning Outcome</w:t>
            </w:r>
          </w:p>
        </w:tc>
        <w:tc>
          <w:tcPr>
            <w:tcW w:w="1172" w:type="dxa"/>
            <w:vAlign w:val="center"/>
          </w:tcPr>
          <w:p w14:paraId="23CC20ED" w14:textId="77777777" w:rsidR="006561C2" w:rsidRPr="00634EAF" w:rsidRDefault="006561C2" w:rsidP="00E1478F">
            <w:pPr>
              <w:jc w:val="center"/>
              <w:rPr>
                <w:bCs/>
                <w:sz w:val="22"/>
                <w:szCs w:val="22"/>
              </w:rPr>
            </w:pPr>
            <w:r w:rsidRPr="00634EAF">
              <w:rPr>
                <w:bCs/>
                <w:sz w:val="22"/>
                <w:szCs w:val="22"/>
              </w:rPr>
              <w:t>LO-1</w:t>
            </w:r>
          </w:p>
        </w:tc>
        <w:tc>
          <w:tcPr>
            <w:tcW w:w="922" w:type="dxa"/>
            <w:vAlign w:val="center"/>
          </w:tcPr>
          <w:p w14:paraId="6917D7B9" w14:textId="77777777" w:rsidR="006561C2" w:rsidRDefault="006561C2" w:rsidP="00E1478F">
            <w:pPr>
              <w:jc w:val="center"/>
              <w:rPr>
                <w:bCs/>
                <w:sz w:val="22"/>
                <w:szCs w:val="22"/>
              </w:rPr>
            </w:pPr>
            <w:r w:rsidRPr="00634EAF">
              <w:rPr>
                <w:bCs/>
                <w:sz w:val="22"/>
                <w:szCs w:val="22"/>
              </w:rPr>
              <w:t>LO-1</w:t>
            </w:r>
          </w:p>
          <w:p w14:paraId="52BBB3D1" w14:textId="77777777" w:rsidR="006561C2" w:rsidRPr="00634EAF" w:rsidRDefault="006561C2" w:rsidP="00E1478F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LO-2</w:t>
            </w:r>
          </w:p>
        </w:tc>
        <w:tc>
          <w:tcPr>
            <w:tcW w:w="1207" w:type="dxa"/>
            <w:vAlign w:val="center"/>
          </w:tcPr>
          <w:p w14:paraId="05EE2A14" w14:textId="77777777" w:rsidR="006561C2" w:rsidRPr="00634EAF" w:rsidRDefault="006561C2" w:rsidP="00E1478F">
            <w:pPr>
              <w:jc w:val="center"/>
              <w:rPr>
                <w:bCs/>
                <w:sz w:val="22"/>
                <w:szCs w:val="22"/>
              </w:rPr>
            </w:pPr>
            <w:r w:rsidRPr="00634EAF">
              <w:rPr>
                <w:bCs/>
                <w:sz w:val="22"/>
                <w:szCs w:val="22"/>
              </w:rPr>
              <w:t>LO-2</w:t>
            </w:r>
          </w:p>
        </w:tc>
        <w:tc>
          <w:tcPr>
            <w:tcW w:w="1061" w:type="dxa"/>
            <w:vAlign w:val="center"/>
          </w:tcPr>
          <w:p w14:paraId="1CD0E9E1" w14:textId="77777777" w:rsidR="006561C2" w:rsidRPr="00634EAF" w:rsidRDefault="006561C2" w:rsidP="00E1478F">
            <w:pPr>
              <w:jc w:val="center"/>
              <w:rPr>
                <w:bCs/>
                <w:sz w:val="22"/>
                <w:szCs w:val="22"/>
              </w:rPr>
            </w:pPr>
            <w:r w:rsidRPr="00634EAF">
              <w:rPr>
                <w:bCs/>
                <w:sz w:val="22"/>
                <w:szCs w:val="22"/>
              </w:rPr>
              <w:t>LO-2</w:t>
            </w:r>
          </w:p>
        </w:tc>
        <w:tc>
          <w:tcPr>
            <w:tcW w:w="1023" w:type="dxa"/>
            <w:vAlign w:val="center"/>
          </w:tcPr>
          <w:p w14:paraId="15A92173" w14:textId="77777777" w:rsidR="006561C2" w:rsidRPr="00634EAF" w:rsidRDefault="006561C2" w:rsidP="00E1478F">
            <w:pPr>
              <w:jc w:val="center"/>
              <w:rPr>
                <w:bCs/>
                <w:sz w:val="22"/>
                <w:szCs w:val="22"/>
              </w:rPr>
            </w:pPr>
            <w:r w:rsidRPr="00634EAF">
              <w:rPr>
                <w:bCs/>
                <w:sz w:val="22"/>
                <w:szCs w:val="22"/>
              </w:rPr>
              <w:t>LO-3</w:t>
            </w:r>
          </w:p>
        </w:tc>
        <w:tc>
          <w:tcPr>
            <w:tcW w:w="1023" w:type="dxa"/>
            <w:vMerge/>
            <w:vAlign w:val="center"/>
          </w:tcPr>
          <w:p w14:paraId="147501E9" w14:textId="77777777" w:rsidR="006561C2" w:rsidRDefault="006561C2" w:rsidP="00E1478F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6561C2" w14:paraId="3FB5F197" w14:textId="77777777" w:rsidTr="006A43AE">
        <w:trPr>
          <w:trHeight w:val="417"/>
          <w:jc w:val="center"/>
        </w:trPr>
        <w:tc>
          <w:tcPr>
            <w:tcW w:w="2555" w:type="dxa"/>
            <w:vAlign w:val="center"/>
          </w:tcPr>
          <w:p w14:paraId="3F0A9350" w14:textId="77777777" w:rsidR="006561C2" w:rsidRDefault="006561C2" w:rsidP="00E1478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oints</w:t>
            </w:r>
          </w:p>
        </w:tc>
        <w:tc>
          <w:tcPr>
            <w:tcW w:w="1172" w:type="dxa"/>
            <w:vAlign w:val="center"/>
          </w:tcPr>
          <w:p w14:paraId="13C22B79" w14:textId="215423C4" w:rsidR="006561C2" w:rsidRPr="00634EAF" w:rsidRDefault="006561C2" w:rsidP="00E1478F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922" w:type="dxa"/>
            <w:vAlign w:val="center"/>
          </w:tcPr>
          <w:p w14:paraId="1B0A7868" w14:textId="59761017" w:rsidR="006561C2" w:rsidRPr="00634EAF" w:rsidRDefault="006561C2" w:rsidP="00E1478F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207" w:type="dxa"/>
            <w:vAlign w:val="center"/>
          </w:tcPr>
          <w:p w14:paraId="7BB9F123" w14:textId="511CD076" w:rsidR="006561C2" w:rsidRPr="00634EAF" w:rsidRDefault="006561C2" w:rsidP="00E1478F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061" w:type="dxa"/>
            <w:vAlign w:val="center"/>
          </w:tcPr>
          <w:p w14:paraId="2764D73C" w14:textId="00F1A392" w:rsidR="006561C2" w:rsidRPr="00634EAF" w:rsidRDefault="006561C2" w:rsidP="00E1478F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023" w:type="dxa"/>
            <w:vAlign w:val="center"/>
          </w:tcPr>
          <w:p w14:paraId="62A1D4AA" w14:textId="2A405460" w:rsidR="006561C2" w:rsidRPr="00634EAF" w:rsidRDefault="006561C2" w:rsidP="00E1478F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023" w:type="dxa"/>
            <w:vAlign w:val="center"/>
          </w:tcPr>
          <w:p w14:paraId="75685C9D" w14:textId="152A7D0F" w:rsidR="006561C2" w:rsidRPr="00634EAF" w:rsidRDefault="007F336B" w:rsidP="00E1478F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100</w:t>
            </w:r>
          </w:p>
        </w:tc>
      </w:tr>
      <w:tr w:rsidR="006561C2" w14:paraId="2AFD2329" w14:textId="77777777" w:rsidTr="006A43AE">
        <w:trPr>
          <w:trHeight w:val="363"/>
          <w:jc w:val="center"/>
        </w:trPr>
        <w:tc>
          <w:tcPr>
            <w:tcW w:w="2555" w:type="dxa"/>
            <w:vAlign w:val="center"/>
          </w:tcPr>
          <w:p w14:paraId="4201FFC1" w14:textId="77777777" w:rsidR="006561C2" w:rsidRDefault="006561C2" w:rsidP="00E1478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Grade</w:t>
            </w:r>
          </w:p>
        </w:tc>
        <w:tc>
          <w:tcPr>
            <w:tcW w:w="1172" w:type="dxa"/>
            <w:vAlign w:val="center"/>
          </w:tcPr>
          <w:p w14:paraId="61BD570B" w14:textId="77777777" w:rsidR="006561C2" w:rsidRDefault="006561C2" w:rsidP="00E1478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922" w:type="dxa"/>
            <w:vAlign w:val="center"/>
          </w:tcPr>
          <w:p w14:paraId="37C12939" w14:textId="77777777" w:rsidR="006561C2" w:rsidRDefault="006561C2" w:rsidP="00E1478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207" w:type="dxa"/>
            <w:vAlign w:val="center"/>
          </w:tcPr>
          <w:p w14:paraId="08573C96" w14:textId="77777777" w:rsidR="006561C2" w:rsidRDefault="006561C2" w:rsidP="00E1478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061" w:type="dxa"/>
            <w:vAlign w:val="center"/>
          </w:tcPr>
          <w:p w14:paraId="15BC07E8" w14:textId="77777777" w:rsidR="006561C2" w:rsidRDefault="006561C2" w:rsidP="00E1478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023" w:type="dxa"/>
            <w:vAlign w:val="center"/>
          </w:tcPr>
          <w:p w14:paraId="698818B5" w14:textId="77777777" w:rsidR="006561C2" w:rsidRDefault="006561C2" w:rsidP="00E1478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023" w:type="dxa"/>
          </w:tcPr>
          <w:p w14:paraId="2528D842" w14:textId="77777777" w:rsidR="006561C2" w:rsidRDefault="006561C2" w:rsidP="00E1478F">
            <w:pPr>
              <w:jc w:val="center"/>
              <w:rPr>
                <w:b/>
                <w:sz w:val="22"/>
                <w:szCs w:val="22"/>
              </w:rPr>
            </w:pPr>
          </w:p>
        </w:tc>
      </w:tr>
    </w:tbl>
    <w:p w14:paraId="1DCD97E8" w14:textId="77777777" w:rsidR="006561C2" w:rsidRDefault="006561C2" w:rsidP="00B20E76">
      <w:pPr>
        <w:rPr>
          <w:rFonts w:ascii="Arial" w:hAnsi="Arial" w:cs="Arial"/>
          <w:sz w:val="22"/>
          <w:szCs w:val="22"/>
          <w:u w:val="single"/>
        </w:rPr>
      </w:pPr>
    </w:p>
    <w:p w14:paraId="59C4AAD3" w14:textId="77777777" w:rsidR="006561C2" w:rsidRDefault="006561C2" w:rsidP="00B20E76">
      <w:pPr>
        <w:rPr>
          <w:rFonts w:ascii="Arial" w:hAnsi="Arial" w:cs="Arial"/>
          <w:sz w:val="22"/>
          <w:szCs w:val="22"/>
          <w:u w:val="single"/>
        </w:rPr>
      </w:pPr>
    </w:p>
    <w:p w14:paraId="33A1F123" w14:textId="165BC5EC" w:rsidR="00B20E76" w:rsidRPr="00693AF4" w:rsidRDefault="00B20E76" w:rsidP="00B20E76">
      <w:pPr>
        <w:rPr>
          <w:rFonts w:ascii="Arial" w:hAnsi="Arial" w:cs="Arial"/>
          <w:sz w:val="22"/>
          <w:szCs w:val="22"/>
          <w:u w:val="single"/>
        </w:rPr>
      </w:pPr>
      <w:r w:rsidRPr="00693AF4">
        <w:rPr>
          <w:rFonts w:ascii="Arial" w:hAnsi="Arial" w:cs="Arial"/>
          <w:sz w:val="22"/>
          <w:szCs w:val="22"/>
          <w:u w:val="single"/>
        </w:rPr>
        <w:t>INSTRUCTIONS:</w:t>
      </w:r>
    </w:p>
    <w:p w14:paraId="66AC991D" w14:textId="77777777" w:rsidR="00325181" w:rsidRPr="00693AF4" w:rsidRDefault="00F20F8C" w:rsidP="0088353B">
      <w:pPr>
        <w:pStyle w:val="ListeParagraf"/>
        <w:numPr>
          <w:ilvl w:val="0"/>
          <w:numId w:val="3"/>
        </w:numPr>
        <w:ind w:left="284" w:hanging="284"/>
        <w:jc w:val="both"/>
        <w:rPr>
          <w:rFonts w:ascii="Arial" w:hAnsi="Arial" w:cs="Arial"/>
          <w:sz w:val="22"/>
          <w:szCs w:val="22"/>
        </w:rPr>
      </w:pPr>
      <w:r w:rsidRPr="00693AF4">
        <w:rPr>
          <w:rFonts w:ascii="Arial" w:hAnsi="Arial" w:cs="Arial"/>
          <w:sz w:val="22"/>
          <w:szCs w:val="22"/>
        </w:rPr>
        <w:t>No student shall be permitted t</w:t>
      </w:r>
      <w:r w:rsidR="00B20E76" w:rsidRPr="00693AF4">
        <w:rPr>
          <w:rFonts w:ascii="Arial" w:hAnsi="Arial" w:cs="Arial"/>
          <w:sz w:val="22"/>
          <w:szCs w:val="22"/>
        </w:rPr>
        <w:t xml:space="preserve">o enter the examination room after the </w:t>
      </w:r>
      <w:r w:rsidR="00325181" w:rsidRPr="00693AF4">
        <w:rPr>
          <w:rFonts w:ascii="Arial" w:hAnsi="Arial" w:cs="Arial"/>
          <w:sz w:val="22"/>
          <w:szCs w:val="22"/>
        </w:rPr>
        <w:t xml:space="preserve">first </w:t>
      </w:r>
      <w:r w:rsidR="00052E04" w:rsidRPr="00693AF4">
        <w:rPr>
          <w:rFonts w:ascii="Arial" w:hAnsi="Arial" w:cs="Arial"/>
          <w:sz w:val="22"/>
          <w:szCs w:val="22"/>
        </w:rPr>
        <w:t>twenty minutes</w:t>
      </w:r>
      <w:r w:rsidR="00325181" w:rsidRPr="00693AF4">
        <w:rPr>
          <w:rFonts w:ascii="Arial" w:hAnsi="Arial" w:cs="Arial"/>
          <w:sz w:val="22"/>
          <w:szCs w:val="22"/>
        </w:rPr>
        <w:t>.</w:t>
      </w:r>
    </w:p>
    <w:p w14:paraId="067ADFBB" w14:textId="77777777" w:rsidR="00B20E76" w:rsidRPr="00693AF4" w:rsidRDefault="00325181" w:rsidP="0088353B">
      <w:pPr>
        <w:pStyle w:val="ListeParagraf"/>
        <w:numPr>
          <w:ilvl w:val="0"/>
          <w:numId w:val="3"/>
        </w:numPr>
        <w:ind w:left="284" w:hanging="284"/>
        <w:jc w:val="both"/>
        <w:rPr>
          <w:rFonts w:ascii="Arial" w:hAnsi="Arial" w:cs="Arial"/>
          <w:sz w:val="22"/>
          <w:szCs w:val="22"/>
        </w:rPr>
      </w:pPr>
      <w:r w:rsidRPr="00693AF4">
        <w:rPr>
          <w:rFonts w:ascii="Arial" w:hAnsi="Arial" w:cs="Arial"/>
          <w:sz w:val="22"/>
          <w:szCs w:val="22"/>
        </w:rPr>
        <w:t xml:space="preserve">No student shall be permitted to </w:t>
      </w:r>
      <w:r w:rsidR="00B20E76" w:rsidRPr="00693AF4">
        <w:rPr>
          <w:rFonts w:ascii="Arial" w:hAnsi="Arial" w:cs="Arial"/>
          <w:sz w:val="22"/>
          <w:szCs w:val="22"/>
        </w:rPr>
        <w:t xml:space="preserve">leave during the </w:t>
      </w:r>
      <w:r w:rsidR="00052E04" w:rsidRPr="00693AF4">
        <w:rPr>
          <w:rFonts w:ascii="Arial" w:hAnsi="Arial" w:cs="Arial"/>
          <w:sz w:val="22"/>
          <w:szCs w:val="22"/>
        </w:rPr>
        <w:t xml:space="preserve">first twenty minutes </w:t>
      </w:r>
      <w:r w:rsidR="00B20E76" w:rsidRPr="00693AF4">
        <w:rPr>
          <w:rFonts w:ascii="Arial" w:hAnsi="Arial" w:cs="Arial"/>
          <w:sz w:val="22"/>
          <w:szCs w:val="22"/>
        </w:rPr>
        <w:t>of the examination</w:t>
      </w:r>
      <w:r w:rsidR="0076063E" w:rsidRPr="00693AF4">
        <w:rPr>
          <w:rFonts w:ascii="Arial" w:hAnsi="Arial" w:cs="Arial"/>
          <w:sz w:val="22"/>
          <w:szCs w:val="22"/>
        </w:rPr>
        <w:t>.</w:t>
      </w:r>
    </w:p>
    <w:p w14:paraId="32E5B584" w14:textId="77777777" w:rsidR="00B20E76" w:rsidRPr="00693AF4" w:rsidRDefault="00B20E76" w:rsidP="0088353B">
      <w:pPr>
        <w:pStyle w:val="ListeParagraf"/>
        <w:numPr>
          <w:ilvl w:val="0"/>
          <w:numId w:val="3"/>
        </w:numPr>
        <w:ind w:left="284" w:hanging="284"/>
        <w:jc w:val="both"/>
        <w:rPr>
          <w:rFonts w:ascii="Arial" w:hAnsi="Arial" w:cs="Arial"/>
          <w:sz w:val="22"/>
          <w:szCs w:val="22"/>
        </w:rPr>
      </w:pPr>
      <w:r w:rsidRPr="00693AF4">
        <w:rPr>
          <w:rFonts w:ascii="Arial" w:hAnsi="Arial" w:cs="Arial"/>
          <w:sz w:val="22"/>
          <w:szCs w:val="22"/>
        </w:rPr>
        <w:t xml:space="preserve">Students are not permitted to ask questions </w:t>
      </w:r>
      <w:r w:rsidR="00B76582" w:rsidRPr="00693AF4">
        <w:rPr>
          <w:rFonts w:ascii="Arial" w:hAnsi="Arial" w:cs="Arial"/>
          <w:sz w:val="22"/>
          <w:szCs w:val="22"/>
        </w:rPr>
        <w:t>to</w:t>
      </w:r>
      <w:r w:rsidRPr="00693AF4">
        <w:rPr>
          <w:rFonts w:ascii="Arial" w:hAnsi="Arial" w:cs="Arial"/>
          <w:sz w:val="22"/>
          <w:szCs w:val="22"/>
        </w:rPr>
        <w:t xml:space="preserve"> the invigilators, ex</w:t>
      </w:r>
      <w:r w:rsidR="00B76582" w:rsidRPr="00693AF4">
        <w:rPr>
          <w:rFonts w:ascii="Arial" w:hAnsi="Arial" w:cs="Arial"/>
          <w:sz w:val="22"/>
          <w:szCs w:val="22"/>
        </w:rPr>
        <w:t>c</w:t>
      </w:r>
      <w:r w:rsidRPr="00693AF4">
        <w:rPr>
          <w:rFonts w:ascii="Arial" w:hAnsi="Arial" w:cs="Arial"/>
          <w:sz w:val="22"/>
          <w:szCs w:val="22"/>
        </w:rPr>
        <w:t>ept in cases of supposed errors or ambiguities in examination questions</w:t>
      </w:r>
      <w:r w:rsidR="0076063E" w:rsidRPr="00693AF4">
        <w:rPr>
          <w:rFonts w:ascii="Arial" w:hAnsi="Arial" w:cs="Arial"/>
          <w:sz w:val="22"/>
          <w:szCs w:val="22"/>
        </w:rPr>
        <w:t>.</w:t>
      </w:r>
    </w:p>
    <w:p w14:paraId="317165B7" w14:textId="77777777" w:rsidR="00B20E76" w:rsidRPr="00693AF4" w:rsidRDefault="00B20E76" w:rsidP="0088353B">
      <w:pPr>
        <w:pStyle w:val="ListeParagraf"/>
        <w:numPr>
          <w:ilvl w:val="0"/>
          <w:numId w:val="3"/>
        </w:numPr>
        <w:ind w:left="284" w:hanging="284"/>
        <w:jc w:val="both"/>
        <w:rPr>
          <w:rFonts w:ascii="Arial" w:hAnsi="Arial" w:cs="Arial"/>
          <w:sz w:val="22"/>
          <w:szCs w:val="22"/>
        </w:rPr>
      </w:pPr>
      <w:r w:rsidRPr="00693AF4">
        <w:rPr>
          <w:rFonts w:ascii="Arial" w:hAnsi="Arial" w:cs="Arial"/>
          <w:sz w:val="22"/>
          <w:szCs w:val="22"/>
        </w:rPr>
        <w:t>Students suspected of any of the following, or similar, dishonest practices will be immediately dismissed from the examination and will be subject to disciplinary action:</w:t>
      </w:r>
    </w:p>
    <w:p w14:paraId="6657F25F" w14:textId="77777777" w:rsidR="00B20E76" w:rsidRPr="00693AF4" w:rsidRDefault="00325181" w:rsidP="0088353B">
      <w:pPr>
        <w:numPr>
          <w:ilvl w:val="0"/>
          <w:numId w:val="1"/>
        </w:numPr>
        <w:ind w:left="567" w:hanging="283"/>
        <w:jc w:val="both"/>
        <w:rPr>
          <w:rFonts w:ascii="Arial" w:hAnsi="Arial" w:cs="Arial"/>
          <w:sz w:val="22"/>
          <w:szCs w:val="22"/>
        </w:rPr>
      </w:pPr>
      <w:r w:rsidRPr="00693AF4">
        <w:rPr>
          <w:rFonts w:ascii="Arial" w:hAnsi="Arial" w:cs="Arial"/>
          <w:sz w:val="22"/>
          <w:szCs w:val="22"/>
        </w:rPr>
        <w:t xml:space="preserve">Having written and/or printed materials </w:t>
      </w:r>
      <w:r w:rsidR="00B20E76" w:rsidRPr="00693AF4">
        <w:rPr>
          <w:rFonts w:ascii="Arial" w:hAnsi="Arial" w:cs="Arial"/>
          <w:sz w:val="22"/>
          <w:szCs w:val="22"/>
        </w:rPr>
        <w:t xml:space="preserve">other than authorized by the examiners. </w:t>
      </w:r>
    </w:p>
    <w:p w14:paraId="56FA1EFF" w14:textId="77777777" w:rsidR="00B20E76" w:rsidRPr="00693AF4" w:rsidRDefault="00B20E76" w:rsidP="0088353B">
      <w:pPr>
        <w:numPr>
          <w:ilvl w:val="0"/>
          <w:numId w:val="1"/>
        </w:numPr>
        <w:ind w:left="567" w:hanging="283"/>
        <w:jc w:val="both"/>
        <w:rPr>
          <w:rFonts w:ascii="Arial" w:hAnsi="Arial" w:cs="Arial"/>
          <w:sz w:val="22"/>
          <w:szCs w:val="22"/>
        </w:rPr>
      </w:pPr>
      <w:r w:rsidRPr="00693AF4">
        <w:rPr>
          <w:rFonts w:ascii="Arial" w:hAnsi="Arial" w:cs="Arial"/>
          <w:sz w:val="22"/>
          <w:szCs w:val="22"/>
        </w:rPr>
        <w:t>Speaking or communicating with other students.</w:t>
      </w:r>
    </w:p>
    <w:p w14:paraId="5483F979" w14:textId="290765DC" w:rsidR="00B20E76" w:rsidRPr="00693AF4" w:rsidRDefault="00B20E76" w:rsidP="0088353B">
      <w:pPr>
        <w:pStyle w:val="ListeParagraf"/>
        <w:numPr>
          <w:ilvl w:val="0"/>
          <w:numId w:val="3"/>
        </w:numPr>
        <w:ind w:left="284" w:hanging="284"/>
        <w:jc w:val="both"/>
        <w:rPr>
          <w:rFonts w:ascii="Arial" w:hAnsi="Arial" w:cs="Arial"/>
          <w:sz w:val="22"/>
          <w:szCs w:val="22"/>
        </w:rPr>
      </w:pPr>
      <w:r w:rsidRPr="00693AF4">
        <w:rPr>
          <w:rFonts w:ascii="Arial" w:hAnsi="Arial" w:cs="Arial"/>
          <w:sz w:val="22"/>
          <w:szCs w:val="22"/>
        </w:rPr>
        <w:t xml:space="preserve">Mobile </w:t>
      </w:r>
      <w:r w:rsidR="00D02C18" w:rsidRPr="00693AF4">
        <w:rPr>
          <w:rFonts w:ascii="Arial" w:hAnsi="Arial" w:cs="Arial"/>
          <w:sz w:val="22"/>
          <w:szCs w:val="22"/>
        </w:rPr>
        <w:t xml:space="preserve">phones won’t be in the exam room. It can be taken off on the table if the exam supervisor </w:t>
      </w:r>
      <w:r w:rsidR="006A0017" w:rsidRPr="00693AF4">
        <w:rPr>
          <w:rFonts w:ascii="Arial" w:hAnsi="Arial" w:cs="Arial"/>
          <w:sz w:val="22"/>
          <w:szCs w:val="22"/>
        </w:rPr>
        <w:t>allows</w:t>
      </w:r>
      <w:r w:rsidR="00D02C18" w:rsidRPr="00693AF4">
        <w:rPr>
          <w:rFonts w:ascii="Arial" w:hAnsi="Arial" w:cs="Arial"/>
          <w:sz w:val="22"/>
          <w:szCs w:val="22"/>
        </w:rPr>
        <w:t xml:space="preserve"> </w:t>
      </w:r>
      <w:r w:rsidR="0088353B" w:rsidRPr="00693AF4">
        <w:rPr>
          <w:rFonts w:ascii="Arial" w:hAnsi="Arial" w:cs="Arial"/>
          <w:sz w:val="22"/>
          <w:szCs w:val="22"/>
        </w:rPr>
        <w:t>surveillance</w:t>
      </w:r>
      <w:r w:rsidR="00D02C18" w:rsidRPr="00693AF4">
        <w:rPr>
          <w:rFonts w:ascii="Arial" w:hAnsi="Arial" w:cs="Arial"/>
          <w:sz w:val="22"/>
          <w:szCs w:val="22"/>
        </w:rPr>
        <w:t xml:space="preserve"> control.</w:t>
      </w:r>
    </w:p>
    <w:p w14:paraId="660672D1" w14:textId="77777777" w:rsidR="00B20E76" w:rsidRPr="00693AF4" w:rsidRDefault="00B20E76" w:rsidP="0088353B">
      <w:pPr>
        <w:pStyle w:val="ListeParagraf"/>
        <w:numPr>
          <w:ilvl w:val="0"/>
          <w:numId w:val="3"/>
        </w:numPr>
        <w:ind w:left="284" w:hanging="284"/>
        <w:jc w:val="both"/>
        <w:rPr>
          <w:rFonts w:ascii="Arial" w:hAnsi="Arial" w:cs="Arial"/>
          <w:sz w:val="22"/>
          <w:szCs w:val="22"/>
        </w:rPr>
      </w:pPr>
      <w:r w:rsidRPr="00693AF4">
        <w:rPr>
          <w:rFonts w:ascii="Arial" w:hAnsi="Arial" w:cs="Arial"/>
          <w:sz w:val="22"/>
          <w:szCs w:val="22"/>
        </w:rPr>
        <w:t>All answers must be writ</w:t>
      </w:r>
      <w:r w:rsidR="00B76582" w:rsidRPr="00693AF4">
        <w:rPr>
          <w:rFonts w:ascii="Arial" w:hAnsi="Arial" w:cs="Arial"/>
          <w:sz w:val="22"/>
          <w:szCs w:val="22"/>
        </w:rPr>
        <w:t>t</w:t>
      </w:r>
      <w:r w:rsidRPr="00693AF4">
        <w:rPr>
          <w:rFonts w:ascii="Arial" w:hAnsi="Arial" w:cs="Arial"/>
          <w:sz w:val="22"/>
          <w:szCs w:val="22"/>
        </w:rPr>
        <w:t>e</w:t>
      </w:r>
      <w:r w:rsidR="00B76582" w:rsidRPr="00693AF4">
        <w:rPr>
          <w:rFonts w:ascii="Arial" w:hAnsi="Arial" w:cs="Arial"/>
          <w:sz w:val="22"/>
          <w:szCs w:val="22"/>
        </w:rPr>
        <w:t>n</w:t>
      </w:r>
      <w:r w:rsidRPr="00693AF4">
        <w:rPr>
          <w:rFonts w:ascii="Arial" w:hAnsi="Arial" w:cs="Arial"/>
          <w:sz w:val="22"/>
          <w:szCs w:val="22"/>
        </w:rPr>
        <w:t xml:space="preserve"> down on</w:t>
      </w:r>
      <w:r w:rsidR="003807BD" w:rsidRPr="00693AF4">
        <w:rPr>
          <w:rFonts w:ascii="Arial" w:hAnsi="Arial" w:cs="Arial"/>
          <w:sz w:val="22"/>
          <w:szCs w:val="22"/>
        </w:rPr>
        <w:t xml:space="preserve"> </w:t>
      </w:r>
      <w:r w:rsidRPr="00693AF4">
        <w:rPr>
          <w:rFonts w:ascii="Arial" w:hAnsi="Arial" w:cs="Arial"/>
          <w:sz w:val="22"/>
          <w:szCs w:val="22"/>
        </w:rPr>
        <w:t xml:space="preserve">the designated place </w:t>
      </w:r>
      <w:r w:rsidRPr="00EE5F60">
        <w:rPr>
          <w:rFonts w:ascii="Arial" w:hAnsi="Arial" w:cs="Arial"/>
          <w:bCs/>
          <w:sz w:val="22"/>
          <w:szCs w:val="22"/>
        </w:rPr>
        <w:t>or</w:t>
      </w:r>
      <w:r w:rsidRPr="00693AF4">
        <w:rPr>
          <w:rFonts w:ascii="Arial" w:hAnsi="Arial" w:cs="Arial"/>
          <w:sz w:val="22"/>
          <w:szCs w:val="22"/>
        </w:rPr>
        <w:t xml:space="preserve"> the blank place following the questions</w:t>
      </w:r>
      <w:r w:rsidR="00241997" w:rsidRPr="00693AF4">
        <w:rPr>
          <w:rFonts w:ascii="Arial" w:hAnsi="Arial" w:cs="Arial"/>
          <w:sz w:val="22"/>
          <w:szCs w:val="22"/>
        </w:rPr>
        <w:t xml:space="preserve"> on the examination</w:t>
      </w:r>
      <w:r w:rsidR="00B76582" w:rsidRPr="00693AF4">
        <w:rPr>
          <w:rFonts w:ascii="Arial" w:hAnsi="Arial" w:cs="Arial"/>
          <w:sz w:val="22"/>
          <w:szCs w:val="22"/>
        </w:rPr>
        <w:t xml:space="preserve"> paper</w:t>
      </w:r>
      <w:r w:rsidRPr="00693AF4">
        <w:rPr>
          <w:rFonts w:ascii="Arial" w:hAnsi="Arial" w:cs="Arial"/>
          <w:sz w:val="22"/>
          <w:szCs w:val="22"/>
        </w:rPr>
        <w:t>. (Additional</w:t>
      </w:r>
      <w:r w:rsidR="003807BD" w:rsidRPr="00693AF4">
        <w:rPr>
          <w:rFonts w:ascii="Arial" w:hAnsi="Arial" w:cs="Arial"/>
          <w:sz w:val="22"/>
          <w:szCs w:val="22"/>
        </w:rPr>
        <w:t xml:space="preserve"> blank papers may be handed in </w:t>
      </w:r>
      <w:r w:rsidRPr="00693AF4">
        <w:rPr>
          <w:rFonts w:ascii="Arial" w:hAnsi="Arial" w:cs="Arial"/>
          <w:sz w:val="22"/>
          <w:szCs w:val="22"/>
        </w:rPr>
        <w:t>by instructor when it is required)</w:t>
      </w:r>
    </w:p>
    <w:p w14:paraId="206FB04B" w14:textId="77777777" w:rsidR="00243129" w:rsidRPr="00693AF4" w:rsidRDefault="00243129" w:rsidP="00243129">
      <w:pPr>
        <w:rPr>
          <w:rFonts w:ascii="Arial" w:hAnsi="Arial" w:cs="Arial"/>
          <w:sz w:val="22"/>
          <w:szCs w:val="22"/>
        </w:rPr>
      </w:pPr>
      <w:r w:rsidRPr="00693AF4">
        <w:rPr>
          <w:rFonts w:ascii="Arial" w:hAnsi="Arial" w:cs="Arial"/>
          <w:sz w:val="22"/>
          <w:szCs w:val="22"/>
        </w:rPr>
        <w:t>EACH STUDENT SHOULD BE PREPARED TO INTRODUCE, UPON REQUEST, HIS/HER STUDENT/ID CARD.</w:t>
      </w:r>
    </w:p>
    <w:p w14:paraId="77CAE417" w14:textId="77777777" w:rsidR="00243129" w:rsidRPr="00693AF4" w:rsidRDefault="00243129" w:rsidP="00243129">
      <w:pPr>
        <w:rPr>
          <w:rFonts w:ascii="Arial" w:hAnsi="Arial" w:cs="Arial"/>
          <w:sz w:val="22"/>
          <w:szCs w:val="22"/>
        </w:rPr>
      </w:pPr>
      <w:r w:rsidRPr="00693AF4">
        <w:rPr>
          <w:rFonts w:ascii="Arial" w:hAnsi="Arial" w:cs="Arial"/>
          <w:sz w:val="22"/>
          <w:szCs w:val="22"/>
        </w:rPr>
        <w:t>ALL YOUR WRITING MUST BE HANDED IN.</w:t>
      </w:r>
    </w:p>
    <w:p w14:paraId="3D9D450F" w14:textId="6951BBC5" w:rsidR="00B20E76" w:rsidRPr="00693AF4" w:rsidRDefault="00BA69C3" w:rsidP="00B20E76">
      <w:pPr>
        <w:rPr>
          <w:rFonts w:ascii="Arial" w:hAnsi="Arial" w:cs="Arial"/>
          <w:sz w:val="22"/>
          <w:szCs w:val="22"/>
        </w:rPr>
      </w:pPr>
      <w:r w:rsidRPr="00693AF4">
        <w:rPr>
          <w:rFonts w:ascii="Arial" w:hAnsi="Arial" w:cs="Arial"/>
          <w:noProof/>
          <w:sz w:val="22"/>
          <w:szCs w:val="22"/>
          <w:lang w:val="tr-T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DA92F08" wp14:editId="4366AE15">
                <wp:simplePos x="0" y="0"/>
                <wp:positionH relativeFrom="column">
                  <wp:posOffset>-35560</wp:posOffset>
                </wp:positionH>
                <wp:positionV relativeFrom="paragraph">
                  <wp:posOffset>85725</wp:posOffset>
                </wp:positionV>
                <wp:extent cx="3497580" cy="1581150"/>
                <wp:effectExtent l="0" t="0" r="26670" b="19050"/>
                <wp:wrapNone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97580" cy="158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6612C9" w14:textId="4B550438" w:rsidR="00B677C3" w:rsidRPr="00325181" w:rsidRDefault="006A408C" w:rsidP="00B677C3">
                            <w:pPr>
                              <w:tabs>
                                <w:tab w:val="left" w:pos="2127"/>
                                <w:tab w:val="left" w:pos="2835"/>
                              </w:tabs>
                              <w:rPr>
                                <w:rFonts w:ascii="Arial" w:hAnsi="Arial" w:cs="Arial"/>
                                <w:strike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Number of questions</w:t>
                            </w:r>
                            <w:r w:rsidR="00B677C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:  </w:t>
                            </w:r>
                            <w:r w:rsidR="00381C6A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…………</w:t>
                            </w:r>
                          </w:p>
                          <w:p w14:paraId="31EB75BF" w14:textId="6A526E5F" w:rsidR="00A67738" w:rsidRDefault="0054487C" w:rsidP="00B677C3">
                            <w:pPr>
                              <w:tabs>
                                <w:tab w:val="left" w:pos="2127"/>
                                <w:tab w:val="left" w:pos="2835"/>
                              </w:tabs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……………………………………….</w:t>
                            </w:r>
                          </w:p>
                          <w:p w14:paraId="735C54BD" w14:textId="489E9604" w:rsidR="00B677C3" w:rsidRDefault="00CD0FC7" w:rsidP="00B677C3">
                            <w:pPr>
                              <w:tabs>
                                <w:tab w:val="left" w:pos="2127"/>
                              </w:tabs>
                              <w:ind w:left="2124" w:hanging="2124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385DFA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G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rading</w:t>
                            </w:r>
                            <w:r w:rsidR="00B677C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criteria</w:t>
                            </w:r>
                            <w:r w:rsidR="00B677C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="00B677C3" w:rsidRPr="00385DFA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:</w:t>
                            </w:r>
                            <w:r w:rsidR="00B677C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9A640C" w:rsidRPr="00AD3029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hown in the table below.</w:t>
                            </w:r>
                          </w:p>
                          <w:p w14:paraId="72A2D9F9" w14:textId="678FC447" w:rsidR="00735B0E" w:rsidRDefault="00BA69C3" w:rsidP="00B677C3">
                            <w:pPr>
                              <w:tabs>
                                <w:tab w:val="left" w:pos="2127"/>
                              </w:tabs>
                              <w:ind w:left="2124" w:hanging="2124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14:paraId="382BD66A" w14:textId="38DC10E1" w:rsidR="006C42ED" w:rsidRDefault="00B677C3" w:rsidP="00A67738">
                            <w:pPr>
                              <w:tabs>
                                <w:tab w:val="left" w:pos="2166"/>
                                <w:tab w:val="center" w:pos="4536"/>
                              </w:tabs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385DFA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    </w:t>
                            </w:r>
                            <w:r w:rsidR="006C42E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                </w:t>
                            </w:r>
                            <w:r w:rsidRPr="00385DFA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                                                                          </w:t>
                            </w:r>
                          </w:p>
                          <w:p w14:paraId="04CD6ED0" w14:textId="55044D41" w:rsidR="00B677C3" w:rsidRPr="00385DFA" w:rsidRDefault="00243129" w:rsidP="00B677C3">
                            <w:pPr>
                              <w:tabs>
                                <w:tab w:val="left" w:pos="2166"/>
                                <w:tab w:val="left" w:pos="2835"/>
                                <w:tab w:val="left" w:pos="3402"/>
                                <w:tab w:val="center" w:pos="4536"/>
                              </w:tabs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Instructor</w:t>
                            </w:r>
                            <w:r w:rsidR="00B677C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="00B677C3" w:rsidRPr="00385DFA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: </w:t>
                            </w:r>
                            <w:r w:rsidR="0054487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…………………………….</w:t>
                            </w:r>
                          </w:p>
                          <w:p w14:paraId="5820CDEB" w14:textId="77777777" w:rsidR="00B677C3" w:rsidRPr="00385DFA" w:rsidRDefault="00243129" w:rsidP="00B677C3">
                            <w:pPr>
                              <w:tabs>
                                <w:tab w:val="left" w:pos="2166"/>
                                <w:tab w:val="left" w:pos="2835"/>
                                <w:tab w:val="center" w:pos="4536"/>
                              </w:tabs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Instructor</w:t>
                            </w:r>
                            <w:r w:rsidR="00CD0FC7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’s</w:t>
                            </w:r>
                            <w:r w:rsidR="00B677C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signature</w:t>
                            </w:r>
                            <w:r w:rsidR="00B677C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>:</w:t>
                            </w:r>
                            <w:r w:rsidR="00B677C3" w:rsidRPr="00385DFA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B677C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................................................</w:t>
                            </w:r>
                            <w:r w:rsidR="00B677C3" w:rsidRPr="00385DFA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             </w:t>
                            </w:r>
                          </w:p>
                        </w:txbxContent>
                      </wps:txbx>
                      <wps:bodyPr rot="0" vert="horz" wrap="square" lIns="18000" tIns="45720" rIns="1800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A92F0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2.8pt;margin-top:6.75pt;width:275.4pt;height:124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">
                <v:textbox inset=".5mm,,.5mm">
                  <w:txbxContent>
                    <w:p w14:paraId="476612C9" w14:textId="4B550438" w:rsidR="00B677C3" w:rsidRPr="00325181" w:rsidRDefault="006A408C" w:rsidP="00B677C3">
                      <w:pPr>
                        <w:tabs>
                          <w:tab w:val="left" w:pos="2127"/>
                          <w:tab w:val="left" w:pos="2835"/>
                        </w:tabs>
                        <w:rPr>
                          <w:rFonts w:ascii="Arial" w:hAnsi="Arial" w:cs="Arial"/>
                          <w:strike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Number of questions</w:t>
                      </w:r>
                      <w:r w:rsidR="00B677C3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:  </w:t>
                      </w:r>
                      <w:r w:rsidR="00381C6A">
                        <w:rPr>
                          <w:rFonts w:ascii="Arial" w:hAnsi="Arial" w:cs="Arial"/>
                          <w:sz w:val="22"/>
                          <w:szCs w:val="22"/>
                        </w:rPr>
                        <w:t>…………</w:t>
                      </w:r>
                    </w:p>
                    <w:p w14:paraId="31EB75BF" w14:textId="6A526E5F" w:rsidR="00A67738" w:rsidRDefault="0054487C" w:rsidP="00B677C3">
                      <w:pPr>
                        <w:tabs>
                          <w:tab w:val="left" w:pos="2127"/>
                          <w:tab w:val="left" w:pos="2835"/>
                        </w:tabs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……………………………………….</w:t>
                      </w:r>
                    </w:p>
                    <w:p w14:paraId="735C54BD" w14:textId="489E9604" w:rsidR="00B677C3" w:rsidRDefault="00CD0FC7" w:rsidP="00B677C3">
                      <w:pPr>
                        <w:tabs>
                          <w:tab w:val="left" w:pos="2127"/>
                        </w:tabs>
                        <w:ind w:left="2124" w:hanging="2124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385DFA">
                        <w:rPr>
                          <w:rFonts w:ascii="Arial" w:hAnsi="Arial" w:cs="Arial"/>
                          <w:sz w:val="22"/>
                          <w:szCs w:val="22"/>
                        </w:rPr>
                        <w:t>G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rading</w:t>
                      </w:r>
                      <w:r w:rsidR="00B677C3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criteria</w:t>
                      </w:r>
                      <w:r w:rsidR="00B677C3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="00B677C3" w:rsidRPr="00385DFA">
                        <w:rPr>
                          <w:rFonts w:ascii="Arial" w:hAnsi="Arial" w:cs="Arial"/>
                          <w:sz w:val="22"/>
                          <w:szCs w:val="22"/>
                        </w:rPr>
                        <w:t>:</w:t>
                      </w:r>
                      <w:r w:rsidR="00B677C3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  <w:r w:rsidR="009A640C" w:rsidRPr="00AD3029">
                        <w:rPr>
                          <w:rFonts w:ascii="Arial" w:hAnsi="Arial" w:cs="Arial"/>
                          <w:sz w:val="22"/>
                          <w:szCs w:val="22"/>
                        </w:rPr>
                        <w:t>Shown in the table below.</w:t>
                      </w:r>
                    </w:p>
                    <w:p w14:paraId="72A2D9F9" w14:textId="678FC447" w:rsidR="00735B0E" w:rsidRDefault="00BA69C3" w:rsidP="00B677C3">
                      <w:pPr>
                        <w:tabs>
                          <w:tab w:val="left" w:pos="2127"/>
                        </w:tabs>
                        <w:ind w:left="2124" w:hanging="2124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</w:p>
                    <w:p w14:paraId="382BD66A" w14:textId="38DC10E1" w:rsidR="006C42ED" w:rsidRDefault="00B677C3" w:rsidP="00A67738">
                      <w:pPr>
                        <w:tabs>
                          <w:tab w:val="left" w:pos="2166"/>
                          <w:tab w:val="center" w:pos="4536"/>
                        </w:tabs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385DFA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    </w:t>
                      </w:r>
                      <w:r w:rsidR="006C42ED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                </w:t>
                      </w:r>
                      <w:r w:rsidRPr="00385DFA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                                                                          </w:t>
                      </w:r>
                    </w:p>
                    <w:p w14:paraId="04CD6ED0" w14:textId="55044D41" w:rsidR="00B677C3" w:rsidRPr="00385DFA" w:rsidRDefault="00243129" w:rsidP="00B677C3">
                      <w:pPr>
                        <w:tabs>
                          <w:tab w:val="left" w:pos="2166"/>
                          <w:tab w:val="left" w:pos="2835"/>
                          <w:tab w:val="left" w:pos="3402"/>
                          <w:tab w:val="center" w:pos="4536"/>
                        </w:tabs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Instructor</w:t>
                      </w:r>
                      <w:r w:rsidR="00B677C3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="00B677C3" w:rsidRPr="00385DFA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: </w:t>
                      </w:r>
                      <w:r w:rsidR="0054487C">
                        <w:rPr>
                          <w:rFonts w:ascii="Arial" w:hAnsi="Arial" w:cs="Arial"/>
                          <w:sz w:val="22"/>
                          <w:szCs w:val="22"/>
                        </w:rPr>
                        <w:t>…………………………….</w:t>
                      </w:r>
                    </w:p>
                    <w:p w14:paraId="5820CDEB" w14:textId="77777777" w:rsidR="00B677C3" w:rsidRPr="00385DFA" w:rsidRDefault="00243129" w:rsidP="00B677C3">
                      <w:pPr>
                        <w:tabs>
                          <w:tab w:val="left" w:pos="2166"/>
                          <w:tab w:val="left" w:pos="2835"/>
                          <w:tab w:val="center" w:pos="4536"/>
                        </w:tabs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Instructor</w:t>
                      </w:r>
                      <w:r w:rsidR="00CD0FC7">
                        <w:rPr>
                          <w:rFonts w:ascii="Arial" w:hAnsi="Arial" w:cs="Arial"/>
                          <w:sz w:val="22"/>
                          <w:szCs w:val="22"/>
                        </w:rPr>
                        <w:t>’s</w:t>
                      </w:r>
                      <w:r w:rsidR="00B677C3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signature</w:t>
                      </w:r>
                      <w:r w:rsidR="00B677C3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>:</w:t>
                      </w:r>
                      <w:r w:rsidR="00B677C3" w:rsidRPr="00385DFA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  <w:r w:rsidR="00B677C3">
                        <w:rPr>
                          <w:rFonts w:ascii="Arial" w:hAnsi="Arial" w:cs="Arial"/>
                          <w:sz w:val="22"/>
                          <w:szCs w:val="22"/>
                        </w:rPr>
                        <w:t>................................................</w:t>
                      </w:r>
                      <w:r w:rsidR="00B677C3" w:rsidRPr="00385DFA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             </w:t>
                      </w:r>
                    </w:p>
                  </w:txbxContent>
                </v:textbox>
              </v:shape>
            </w:pict>
          </mc:Fallback>
        </mc:AlternateContent>
      </w:r>
      <w:r w:rsidR="00E420FF" w:rsidRPr="00693AF4">
        <w:rPr>
          <w:rFonts w:ascii="Arial" w:hAnsi="Arial" w:cs="Arial"/>
          <w:noProof/>
          <w:sz w:val="22"/>
          <w:szCs w:val="22"/>
          <w:lang w:val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81A1951" wp14:editId="7661F559">
                <wp:simplePos x="0" y="0"/>
                <wp:positionH relativeFrom="column">
                  <wp:posOffset>3599815</wp:posOffset>
                </wp:positionH>
                <wp:positionV relativeFrom="paragraph">
                  <wp:posOffset>77470</wp:posOffset>
                </wp:positionV>
                <wp:extent cx="3082925" cy="1551305"/>
                <wp:effectExtent l="6350" t="13335" r="6350" b="6985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82925" cy="1551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0CC0AA" w14:textId="77777777" w:rsidR="003807BD" w:rsidRPr="008F5575" w:rsidRDefault="003807BD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8F5575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Grade    :............................</w:t>
                            </w:r>
                          </w:p>
                          <w:p w14:paraId="4AFE5502" w14:textId="77777777" w:rsidR="006A0017" w:rsidRDefault="006A0017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0047FD33" w14:textId="1BDB66AA" w:rsidR="003807BD" w:rsidRDefault="003807BD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8F5575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Remarks</w:t>
                            </w:r>
                            <w:r w:rsidR="005B65E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about student’s performance</w:t>
                            </w:r>
                            <w:r w:rsidRPr="008F5575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64C92CEC" w14:textId="77777777" w:rsidR="00B9655E" w:rsidRDefault="00B9655E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14CD37B3" w14:textId="77777777" w:rsidR="00B9655E" w:rsidRDefault="00B9655E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1FDE875A" w14:textId="77777777" w:rsidR="00B9655E" w:rsidRDefault="00B9655E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36FB3973" w14:textId="77777777" w:rsidR="00B9655E" w:rsidRDefault="00B9655E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5ED7BBA1" w14:textId="77777777" w:rsidR="00B9655E" w:rsidRDefault="00B9655E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1545FAF0" w14:textId="77777777" w:rsidR="00B9655E" w:rsidRDefault="00B9655E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38B88ECC" w14:textId="77777777" w:rsidR="00B9655E" w:rsidRDefault="00B9655E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1B4AF823" w14:textId="77777777" w:rsidR="00B9655E" w:rsidRDefault="00B9655E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261E09E5" w14:textId="77777777" w:rsidR="00B9655E" w:rsidRPr="008F5575" w:rsidRDefault="00B9655E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1A1951" id="Text Box 3" o:spid="_x0000_s1027" type="#_x0000_t202" style="position:absolute;margin-left:283.45pt;margin-top:6.1pt;width:242.75pt;height:122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">
                <v:textbox>
                  <w:txbxContent>
                    <w:p w14:paraId="2C0CC0AA" w14:textId="77777777" w:rsidR="003807BD" w:rsidRPr="008F5575" w:rsidRDefault="003807BD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8F5575">
                        <w:rPr>
                          <w:rFonts w:ascii="Arial" w:hAnsi="Arial" w:cs="Arial"/>
                          <w:sz w:val="22"/>
                          <w:szCs w:val="22"/>
                        </w:rPr>
                        <w:t>Grade    :............................</w:t>
                      </w:r>
                    </w:p>
                    <w:p w14:paraId="4AFE5502" w14:textId="77777777" w:rsidR="006A0017" w:rsidRDefault="006A0017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0047FD33" w14:textId="1BDB66AA" w:rsidR="003807BD" w:rsidRDefault="003807BD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8F5575">
                        <w:rPr>
                          <w:rFonts w:ascii="Arial" w:hAnsi="Arial" w:cs="Arial"/>
                          <w:sz w:val="22"/>
                          <w:szCs w:val="22"/>
                        </w:rPr>
                        <w:t>Remarks</w:t>
                      </w:r>
                      <w:r w:rsidR="005B65E3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about student’s performance</w:t>
                      </w:r>
                      <w:r w:rsidRPr="008F5575">
                        <w:rPr>
                          <w:rFonts w:ascii="Arial" w:hAnsi="Arial" w:cs="Arial"/>
                          <w:sz w:val="22"/>
                          <w:szCs w:val="22"/>
                        </w:rPr>
                        <w:t>:</w:t>
                      </w:r>
                    </w:p>
                    <w:p w14:paraId="64C92CEC" w14:textId="77777777" w:rsidR="00B9655E" w:rsidRDefault="00B9655E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14CD37B3" w14:textId="77777777" w:rsidR="00B9655E" w:rsidRDefault="00B9655E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1FDE875A" w14:textId="77777777" w:rsidR="00B9655E" w:rsidRDefault="00B9655E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36FB3973" w14:textId="77777777" w:rsidR="00B9655E" w:rsidRDefault="00B9655E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5ED7BBA1" w14:textId="77777777" w:rsidR="00B9655E" w:rsidRDefault="00B9655E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1545FAF0" w14:textId="77777777" w:rsidR="00B9655E" w:rsidRDefault="00B9655E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38B88ECC" w14:textId="77777777" w:rsidR="00B9655E" w:rsidRDefault="00B9655E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1B4AF823" w14:textId="77777777" w:rsidR="00B9655E" w:rsidRDefault="00B9655E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261E09E5" w14:textId="77777777" w:rsidR="00B9655E" w:rsidRPr="008F5575" w:rsidRDefault="00B9655E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56F3048" w14:textId="77777777" w:rsidR="00636089" w:rsidRPr="00693AF4" w:rsidRDefault="00636089" w:rsidP="007E1301">
      <w:pPr>
        <w:rPr>
          <w:rFonts w:ascii="Arial" w:hAnsi="Arial" w:cs="Arial"/>
          <w:sz w:val="22"/>
          <w:szCs w:val="22"/>
        </w:rPr>
      </w:pPr>
    </w:p>
    <w:p w14:paraId="259C2036" w14:textId="77777777" w:rsidR="008F5575" w:rsidRPr="00693AF4" w:rsidRDefault="008F5575" w:rsidP="00385DFA">
      <w:pPr>
        <w:jc w:val="center"/>
        <w:rPr>
          <w:rFonts w:ascii="Arial" w:hAnsi="Arial" w:cs="Arial"/>
          <w:sz w:val="22"/>
          <w:szCs w:val="22"/>
        </w:rPr>
      </w:pPr>
    </w:p>
    <w:p w14:paraId="718C7A3A" w14:textId="77777777" w:rsidR="00B677C3" w:rsidRPr="00693AF4" w:rsidRDefault="00B677C3" w:rsidP="008F5575">
      <w:pPr>
        <w:rPr>
          <w:rFonts w:ascii="Arial" w:hAnsi="Arial" w:cs="Arial"/>
          <w:sz w:val="22"/>
          <w:szCs w:val="22"/>
        </w:rPr>
      </w:pPr>
    </w:p>
    <w:p w14:paraId="3539EF45" w14:textId="77777777" w:rsidR="00B677C3" w:rsidRPr="00693AF4" w:rsidRDefault="00B677C3" w:rsidP="008F5575">
      <w:pPr>
        <w:rPr>
          <w:rFonts w:ascii="Arial" w:hAnsi="Arial" w:cs="Arial"/>
          <w:sz w:val="22"/>
          <w:szCs w:val="22"/>
        </w:rPr>
      </w:pPr>
    </w:p>
    <w:p w14:paraId="0A9CE8A3" w14:textId="77777777" w:rsidR="00B677C3" w:rsidRPr="00693AF4" w:rsidRDefault="00B677C3" w:rsidP="008F5575">
      <w:pPr>
        <w:rPr>
          <w:rFonts w:ascii="Arial" w:hAnsi="Arial" w:cs="Arial"/>
          <w:sz w:val="22"/>
          <w:szCs w:val="22"/>
        </w:rPr>
      </w:pPr>
    </w:p>
    <w:p w14:paraId="40955C07" w14:textId="77777777" w:rsidR="00B677C3" w:rsidRPr="00693AF4" w:rsidRDefault="00B677C3" w:rsidP="008F5575">
      <w:pPr>
        <w:rPr>
          <w:rFonts w:ascii="Arial" w:hAnsi="Arial" w:cs="Arial"/>
          <w:sz w:val="22"/>
          <w:szCs w:val="22"/>
        </w:rPr>
      </w:pPr>
    </w:p>
    <w:p w14:paraId="3CF855D4" w14:textId="77777777" w:rsidR="00B677C3" w:rsidRPr="00693AF4" w:rsidRDefault="00B677C3" w:rsidP="008F5575">
      <w:pPr>
        <w:rPr>
          <w:rFonts w:ascii="Arial" w:hAnsi="Arial" w:cs="Arial"/>
          <w:sz w:val="22"/>
          <w:szCs w:val="22"/>
        </w:rPr>
      </w:pPr>
    </w:p>
    <w:p w14:paraId="1E018554" w14:textId="77777777" w:rsidR="00B677C3" w:rsidRPr="00693AF4" w:rsidRDefault="00B677C3" w:rsidP="008F5575">
      <w:pPr>
        <w:rPr>
          <w:rFonts w:ascii="Arial" w:hAnsi="Arial" w:cs="Arial"/>
          <w:sz w:val="22"/>
          <w:szCs w:val="22"/>
        </w:rPr>
      </w:pPr>
    </w:p>
    <w:p w14:paraId="3B649CCA" w14:textId="77777777" w:rsidR="00B677C3" w:rsidRPr="00693AF4" w:rsidRDefault="00B677C3" w:rsidP="008F5575">
      <w:pPr>
        <w:rPr>
          <w:rFonts w:ascii="Arial" w:hAnsi="Arial" w:cs="Arial"/>
          <w:sz w:val="22"/>
          <w:szCs w:val="22"/>
        </w:rPr>
      </w:pPr>
    </w:p>
    <w:p w14:paraId="2E5BB1AE" w14:textId="09B8ABDC" w:rsidR="00A67738" w:rsidRPr="00693AF4" w:rsidRDefault="00A67738" w:rsidP="008F5575">
      <w:pPr>
        <w:rPr>
          <w:rFonts w:ascii="Arial" w:hAnsi="Arial" w:cs="Arial"/>
          <w:b/>
          <w:sz w:val="22"/>
          <w:szCs w:val="22"/>
        </w:rPr>
      </w:pPr>
    </w:p>
    <w:p w14:paraId="388D96A0" w14:textId="772E084C" w:rsidR="00BF6579" w:rsidRPr="00693AF4" w:rsidRDefault="00875D28" w:rsidP="00BF6579">
      <w:pPr>
        <w:tabs>
          <w:tab w:val="left" w:pos="2004"/>
        </w:tabs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G</w:t>
      </w:r>
      <w:r w:rsidR="00385DFA" w:rsidRPr="00693AF4">
        <w:rPr>
          <w:rFonts w:ascii="Arial" w:hAnsi="Arial" w:cs="Arial"/>
          <w:b/>
          <w:sz w:val="22"/>
          <w:szCs w:val="22"/>
        </w:rPr>
        <w:t>OOD LUCK.</w:t>
      </w:r>
      <w:r w:rsidR="00BF6579" w:rsidRPr="00693AF4">
        <w:rPr>
          <w:rFonts w:ascii="Arial" w:hAnsi="Arial" w:cs="Arial"/>
          <w:b/>
          <w:sz w:val="22"/>
          <w:szCs w:val="22"/>
        </w:rPr>
        <w:tab/>
      </w:r>
    </w:p>
    <w:sectPr w:rsidR="00BF6579" w:rsidRPr="00693AF4" w:rsidSect="00B20E76">
      <w:pgSz w:w="11906" w:h="16838"/>
      <w:pgMar w:top="851" w:right="851" w:bottom="851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PMingLiU"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C3FC8"/>
    <w:multiLevelType w:val="hybridMultilevel"/>
    <w:tmpl w:val="38CEB366"/>
    <w:lvl w:ilvl="0" w:tplc="513E253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131A81"/>
    <w:multiLevelType w:val="hybridMultilevel"/>
    <w:tmpl w:val="A126A3A8"/>
    <w:lvl w:ilvl="0" w:tplc="05FE5698">
      <w:numFmt w:val="bullet"/>
      <w:lvlText w:val="-"/>
      <w:lvlJc w:val="left"/>
      <w:pPr>
        <w:ind w:left="1068" w:hanging="360"/>
      </w:pPr>
      <w:rPr>
        <w:rFonts w:ascii="Arial" w:eastAsia="Times New Roman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117E3700"/>
    <w:multiLevelType w:val="hybridMultilevel"/>
    <w:tmpl w:val="E2A447D2"/>
    <w:lvl w:ilvl="0" w:tplc="C40ED20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381061"/>
    <w:multiLevelType w:val="hybridMultilevel"/>
    <w:tmpl w:val="FEF6B1D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EA4CD3"/>
    <w:multiLevelType w:val="hybridMultilevel"/>
    <w:tmpl w:val="09FC795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3A6782"/>
    <w:multiLevelType w:val="hybridMultilevel"/>
    <w:tmpl w:val="A38A5322"/>
    <w:lvl w:ilvl="0" w:tplc="E99EFF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80777A"/>
    <w:multiLevelType w:val="hybridMultilevel"/>
    <w:tmpl w:val="45E030B8"/>
    <w:lvl w:ilvl="0" w:tplc="93F0D3D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F580D87"/>
    <w:multiLevelType w:val="hybridMultilevel"/>
    <w:tmpl w:val="FEF6B1D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936D9F"/>
    <w:multiLevelType w:val="hybridMultilevel"/>
    <w:tmpl w:val="D688C27E"/>
    <w:lvl w:ilvl="0" w:tplc="26F013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B84376"/>
    <w:multiLevelType w:val="hybridMultilevel"/>
    <w:tmpl w:val="FEF6B1D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561789"/>
    <w:multiLevelType w:val="hybridMultilevel"/>
    <w:tmpl w:val="FEF6B1D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4B4884"/>
    <w:multiLevelType w:val="hybridMultilevel"/>
    <w:tmpl w:val="FEF6B1DE"/>
    <w:lvl w:ilvl="0" w:tplc="169806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822AF8"/>
    <w:multiLevelType w:val="hybridMultilevel"/>
    <w:tmpl w:val="3E743BFE"/>
    <w:lvl w:ilvl="0" w:tplc="CC1CEB2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B316A6"/>
    <w:multiLevelType w:val="hybridMultilevel"/>
    <w:tmpl w:val="3DAEB36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0948DC"/>
    <w:multiLevelType w:val="hybridMultilevel"/>
    <w:tmpl w:val="1772F23E"/>
    <w:lvl w:ilvl="0" w:tplc="325E9F1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906654">
    <w:abstractNumId w:val="1"/>
  </w:num>
  <w:num w:numId="2" w16cid:durableId="1196624091">
    <w:abstractNumId w:val="12"/>
  </w:num>
  <w:num w:numId="3" w16cid:durableId="247081757">
    <w:abstractNumId w:val="4"/>
  </w:num>
  <w:num w:numId="4" w16cid:durableId="2144538523">
    <w:abstractNumId w:val="13"/>
  </w:num>
  <w:num w:numId="5" w16cid:durableId="690453969">
    <w:abstractNumId w:val="8"/>
  </w:num>
  <w:num w:numId="6" w16cid:durableId="1374816271">
    <w:abstractNumId w:val="5"/>
  </w:num>
  <w:num w:numId="7" w16cid:durableId="994802357">
    <w:abstractNumId w:val="11"/>
  </w:num>
  <w:num w:numId="8" w16cid:durableId="690230638">
    <w:abstractNumId w:val="3"/>
  </w:num>
  <w:num w:numId="9" w16cid:durableId="169835785">
    <w:abstractNumId w:val="9"/>
  </w:num>
  <w:num w:numId="10" w16cid:durableId="446582860">
    <w:abstractNumId w:val="2"/>
  </w:num>
  <w:num w:numId="11" w16cid:durableId="1337852651">
    <w:abstractNumId w:val="6"/>
  </w:num>
  <w:num w:numId="12" w16cid:durableId="1852838984">
    <w:abstractNumId w:val="7"/>
  </w:num>
  <w:num w:numId="13" w16cid:durableId="380712454">
    <w:abstractNumId w:val="0"/>
  </w:num>
  <w:num w:numId="14" w16cid:durableId="1438646733">
    <w:abstractNumId w:val="10"/>
  </w:num>
  <w:num w:numId="15" w16cid:durableId="21320134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MDU2tTS3MDYwsrRQ0lEKTi0uzszPAykwMqgFAI0MW/ItAAAA"/>
  </w:docVars>
  <w:rsids>
    <w:rsidRoot w:val="00C756B1"/>
    <w:rsid w:val="00052E04"/>
    <w:rsid w:val="00063E56"/>
    <w:rsid w:val="00075796"/>
    <w:rsid w:val="000831BA"/>
    <w:rsid w:val="000918F6"/>
    <w:rsid w:val="0009569D"/>
    <w:rsid w:val="000A7348"/>
    <w:rsid w:val="000B20CC"/>
    <w:rsid w:val="000D67DF"/>
    <w:rsid w:val="000D73B0"/>
    <w:rsid w:val="000E1038"/>
    <w:rsid w:val="000E3E94"/>
    <w:rsid w:val="000F6CAF"/>
    <w:rsid w:val="00126A77"/>
    <w:rsid w:val="001326B1"/>
    <w:rsid w:val="0013350F"/>
    <w:rsid w:val="00154962"/>
    <w:rsid w:val="00161A69"/>
    <w:rsid w:val="00180E59"/>
    <w:rsid w:val="00181139"/>
    <w:rsid w:val="001835DE"/>
    <w:rsid w:val="001A2DFA"/>
    <w:rsid w:val="001B3CFD"/>
    <w:rsid w:val="001C138C"/>
    <w:rsid w:val="001D3122"/>
    <w:rsid w:val="00202453"/>
    <w:rsid w:val="0020292F"/>
    <w:rsid w:val="00234BD4"/>
    <w:rsid w:val="00236906"/>
    <w:rsid w:val="00241997"/>
    <w:rsid w:val="00243129"/>
    <w:rsid w:val="00245136"/>
    <w:rsid w:val="00294DC6"/>
    <w:rsid w:val="002A6CDD"/>
    <w:rsid w:val="002A7725"/>
    <w:rsid w:val="002B31B6"/>
    <w:rsid w:val="002B51CC"/>
    <w:rsid w:val="002B68D5"/>
    <w:rsid w:val="002C02CB"/>
    <w:rsid w:val="002C49DD"/>
    <w:rsid w:val="002E0946"/>
    <w:rsid w:val="003027DA"/>
    <w:rsid w:val="00302B40"/>
    <w:rsid w:val="00302B79"/>
    <w:rsid w:val="00307D8B"/>
    <w:rsid w:val="00325181"/>
    <w:rsid w:val="00325598"/>
    <w:rsid w:val="00332621"/>
    <w:rsid w:val="0033322C"/>
    <w:rsid w:val="0033501E"/>
    <w:rsid w:val="0034475A"/>
    <w:rsid w:val="00347FF0"/>
    <w:rsid w:val="003547F0"/>
    <w:rsid w:val="003677C2"/>
    <w:rsid w:val="003807BD"/>
    <w:rsid w:val="00381C6A"/>
    <w:rsid w:val="00385DFA"/>
    <w:rsid w:val="00387632"/>
    <w:rsid w:val="003B1665"/>
    <w:rsid w:val="003D397B"/>
    <w:rsid w:val="003E0A0B"/>
    <w:rsid w:val="003F0F87"/>
    <w:rsid w:val="0042759D"/>
    <w:rsid w:val="004306E5"/>
    <w:rsid w:val="0043193E"/>
    <w:rsid w:val="004412DA"/>
    <w:rsid w:val="00445CF3"/>
    <w:rsid w:val="004725F4"/>
    <w:rsid w:val="004836A0"/>
    <w:rsid w:val="00483D59"/>
    <w:rsid w:val="0048533F"/>
    <w:rsid w:val="004A07B5"/>
    <w:rsid w:val="004B1863"/>
    <w:rsid w:val="004B39AE"/>
    <w:rsid w:val="004B43FD"/>
    <w:rsid w:val="004B7FE8"/>
    <w:rsid w:val="004D69E9"/>
    <w:rsid w:val="004F05A2"/>
    <w:rsid w:val="00510BCB"/>
    <w:rsid w:val="0052190B"/>
    <w:rsid w:val="00525B73"/>
    <w:rsid w:val="0053442F"/>
    <w:rsid w:val="0054487C"/>
    <w:rsid w:val="00546196"/>
    <w:rsid w:val="00551522"/>
    <w:rsid w:val="00566782"/>
    <w:rsid w:val="00572F9C"/>
    <w:rsid w:val="00573DD4"/>
    <w:rsid w:val="00576741"/>
    <w:rsid w:val="00586F88"/>
    <w:rsid w:val="00590EBD"/>
    <w:rsid w:val="00597052"/>
    <w:rsid w:val="005A141C"/>
    <w:rsid w:val="005A2966"/>
    <w:rsid w:val="005A649B"/>
    <w:rsid w:val="005B038A"/>
    <w:rsid w:val="005B65E3"/>
    <w:rsid w:val="005B666D"/>
    <w:rsid w:val="005D1E72"/>
    <w:rsid w:val="005E14E0"/>
    <w:rsid w:val="005E29B6"/>
    <w:rsid w:val="005E341E"/>
    <w:rsid w:val="005E4053"/>
    <w:rsid w:val="005E5728"/>
    <w:rsid w:val="005F026D"/>
    <w:rsid w:val="00601C36"/>
    <w:rsid w:val="006114A5"/>
    <w:rsid w:val="00616783"/>
    <w:rsid w:val="0062288D"/>
    <w:rsid w:val="006335BA"/>
    <w:rsid w:val="00636089"/>
    <w:rsid w:val="00645CE5"/>
    <w:rsid w:val="00653A10"/>
    <w:rsid w:val="006561C2"/>
    <w:rsid w:val="0065644B"/>
    <w:rsid w:val="006622DB"/>
    <w:rsid w:val="00673D11"/>
    <w:rsid w:val="006756E0"/>
    <w:rsid w:val="00683299"/>
    <w:rsid w:val="006907EF"/>
    <w:rsid w:val="00693AF4"/>
    <w:rsid w:val="006A0017"/>
    <w:rsid w:val="006A3183"/>
    <w:rsid w:val="006A408C"/>
    <w:rsid w:val="006A43AE"/>
    <w:rsid w:val="006B0823"/>
    <w:rsid w:val="006B60DB"/>
    <w:rsid w:val="006C42ED"/>
    <w:rsid w:val="006D4983"/>
    <w:rsid w:val="006E3999"/>
    <w:rsid w:val="006E7A9A"/>
    <w:rsid w:val="006F01EC"/>
    <w:rsid w:val="0070065D"/>
    <w:rsid w:val="00702D5C"/>
    <w:rsid w:val="00703D2D"/>
    <w:rsid w:val="007162E1"/>
    <w:rsid w:val="00716870"/>
    <w:rsid w:val="00717B8C"/>
    <w:rsid w:val="00720EA3"/>
    <w:rsid w:val="0072454A"/>
    <w:rsid w:val="00724F77"/>
    <w:rsid w:val="00730A1F"/>
    <w:rsid w:val="007311C2"/>
    <w:rsid w:val="00735B0E"/>
    <w:rsid w:val="00735DED"/>
    <w:rsid w:val="0073692F"/>
    <w:rsid w:val="00741C13"/>
    <w:rsid w:val="00742C15"/>
    <w:rsid w:val="0076063E"/>
    <w:rsid w:val="0076294C"/>
    <w:rsid w:val="007635F6"/>
    <w:rsid w:val="00764000"/>
    <w:rsid w:val="007641A4"/>
    <w:rsid w:val="00785869"/>
    <w:rsid w:val="007911B9"/>
    <w:rsid w:val="0079375C"/>
    <w:rsid w:val="007B4282"/>
    <w:rsid w:val="007C0B7A"/>
    <w:rsid w:val="007D408D"/>
    <w:rsid w:val="007E1301"/>
    <w:rsid w:val="007E2B5C"/>
    <w:rsid w:val="007E47E1"/>
    <w:rsid w:val="007F336B"/>
    <w:rsid w:val="007F6C15"/>
    <w:rsid w:val="00803979"/>
    <w:rsid w:val="00817EC3"/>
    <w:rsid w:val="00826F78"/>
    <w:rsid w:val="00834AED"/>
    <w:rsid w:val="00835C6D"/>
    <w:rsid w:val="0084000C"/>
    <w:rsid w:val="008476BE"/>
    <w:rsid w:val="00847C17"/>
    <w:rsid w:val="00847D7B"/>
    <w:rsid w:val="00865C54"/>
    <w:rsid w:val="00875D28"/>
    <w:rsid w:val="0088353B"/>
    <w:rsid w:val="008849FB"/>
    <w:rsid w:val="008902EC"/>
    <w:rsid w:val="00892591"/>
    <w:rsid w:val="008953EC"/>
    <w:rsid w:val="00897622"/>
    <w:rsid w:val="008A0075"/>
    <w:rsid w:val="008B6580"/>
    <w:rsid w:val="008C3AC1"/>
    <w:rsid w:val="008C61BA"/>
    <w:rsid w:val="008D538F"/>
    <w:rsid w:val="008D5CAF"/>
    <w:rsid w:val="008E5399"/>
    <w:rsid w:val="008E60B5"/>
    <w:rsid w:val="008F5575"/>
    <w:rsid w:val="00912AC1"/>
    <w:rsid w:val="009360CE"/>
    <w:rsid w:val="00936490"/>
    <w:rsid w:val="00937A80"/>
    <w:rsid w:val="00955A18"/>
    <w:rsid w:val="00956EF1"/>
    <w:rsid w:val="00960F98"/>
    <w:rsid w:val="00970FCB"/>
    <w:rsid w:val="00982D82"/>
    <w:rsid w:val="00991822"/>
    <w:rsid w:val="009937DE"/>
    <w:rsid w:val="009A1508"/>
    <w:rsid w:val="009A640C"/>
    <w:rsid w:val="009A6827"/>
    <w:rsid w:val="009B1A8C"/>
    <w:rsid w:val="009C6771"/>
    <w:rsid w:val="009E6879"/>
    <w:rsid w:val="009F0328"/>
    <w:rsid w:val="009F0894"/>
    <w:rsid w:val="00A0186B"/>
    <w:rsid w:val="00A02421"/>
    <w:rsid w:val="00A0435E"/>
    <w:rsid w:val="00A15F37"/>
    <w:rsid w:val="00A21A46"/>
    <w:rsid w:val="00A32DF9"/>
    <w:rsid w:val="00A33E73"/>
    <w:rsid w:val="00A370F3"/>
    <w:rsid w:val="00A54C76"/>
    <w:rsid w:val="00A67738"/>
    <w:rsid w:val="00A974D2"/>
    <w:rsid w:val="00AA1099"/>
    <w:rsid w:val="00AA495E"/>
    <w:rsid w:val="00AC5DFD"/>
    <w:rsid w:val="00AD3029"/>
    <w:rsid w:val="00AD37C7"/>
    <w:rsid w:val="00AD677F"/>
    <w:rsid w:val="00B20E76"/>
    <w:rsid w:val="00B2765F"/>
    <w:rsid w:val="00B3161D"/>
    <w:rsid w:val="00B362BB"/>
    <w:rsid w:val="00B3681A"/>
    <w:rsid w:val="00B51EBC"/>
    <w:rsid w:val="00B5542A"/>
    <w:rsid w:val="00B650E0"/>
    <w:rsid w:val="00B674D4"/>
    <w:rsid w:val="00B677C3"/>
    <w:rsid w:val="00B715FE"/>
    <w:rsid w:val="00B746EE"/>
    <w:rsid w:val="00B76582"/>
    <w:rsid w:val="00B84A6E"/>
    <w:rsid w:val="00B9655E"/>
    <w:rsid w:val="00BA1048"/>
    <w:rsid w:val="00BA69C3"/>
    <w:rsid w:val="00BD0ED0"/>
    <w:rsid w:val="00BD6FA9"/>
    <w:rsid w:val="00BF2F5F"/>
    <w:rsid w:val="00BF6579"/>
    <w:rsid w:val="00C005F5"/>
    <w:rsid w:val="00C2289F"/>
    <w:rsid w:val="00C229C4"/>
    <w:rsid w:val="00C31CBB"/>
    <w:rsid w:val="00C368FD"/>
    <w:rsid w:val="00C45662"/>
    <w:rsid w:val="00C63339"/>
    <w:rsid w:val="00C63D92"/>
    <w:rsid w:val="00C64FB1"/>
    <w:rsid w:val="00C67FD2"/>
    <w:rsid w:val="00C756B1"/>
    <w:rsid w:val="00C8208C"/>
    <w:rsid w:val="00C91809"/>
    <w:rsid w:val="00CA0B45"/>
    <w:rsid w:val="00CA2A5F"/>
    <w:rsid w:val="00CD0FC7"/>
    <w:rsid w:val="00CD197F"/>
    <w:rsid w:val="00CF0882"/>
    <w:rsid w:val="00CF1E8D"/>
    <w:rsid w:val="00CF4925"/>
    <w:rsid w:val="00CF6061"/>
    <w:rsid w:val="00D02C18"/>
    <w:rsid w:val="00D10065"/>
    <w:rsid w:val="00D20C54"/>
    <w:rsid w:val="00D25CA0"/>
    <w:rsid w:val="00D30CA1"/>
    <w:rsid w:val="00D31D24"/>
    <w:rsid w:val="00D331D4"/>
    <w:rsid w:val="00D335F1"/>
    <w:rsid w:val="00D43380"/>
    <w:rsid w:val="00D648EC"/>
    <w:rsid w:val="00D731A8"/>
    <w:rsid w:val="00D814C4"/>
    <w:rsid w:val="00D84B21"/>
    <w:rsid w:val="00D86B98"/>
    <w:rsid w:val="00DA2439"/>
    <w:rsid w:val="00DA5469"/>
    <w:rsid w:val="00DB4F70"/>
    <w:rsid w:val="00DB7294"/>
    <w:rsid w:val="00DC08FF"/>
    <w:rsid w:val="00DD1959"/>
    <w:rsid w:val="00DE1479"/>
    <w:rsid w:val="00DF3DD0"/>
    <w:rsid w:val="00E02FCD"/>
    <w:rsid w:val="00E27565"/>
    <w:rsid w:val="00E336CE"/>
    <w:rsid w:val="00E420FF"/>
    <w:rsid w:val="00E43511"/>
    <w:rsid w:val="00E527B1"/>
    <w:rsid w:val="00E61517"/>
    <w:rsid w:val="00E7177E"/>
    <w:rsid w:val="00E91A9C"/>
    <w:rsid w:val="00EA0277"/>
    <w:rsid w:val="00EA2CEB"/>
    <w:rsid w:val="00EA2E4A"/>
    <w:rsid w:val="00EB1E05"/>
    <w:rsid w:val="00EB388C"/>
    <w:rsid w:val="00ED2DF6"/>
    <w:rsid w:val="00EE10DB"/>
    <w:rsid w:val="00EE5F60"/>
    <w:rsid w:val="00EF4998"/>
    <w:rsid w:val="00EF738B"/>
    <w:rsid w:val="00F05A10"/>
    <w:rsid w:val="00F20F8C"/>
    <w:rsid w:val="00F21E94"/>
    <w:rsid w:val="00F23F2B"/>
    <w:rsid w:val="00F25892"/>
    <w:rsid w:val="00F2736B"/>
    <w:rsid w:val="00F31281"/>
    <w:rsid w:val="00F40523"/>
    <w:rsid w:val="00F43A14"/>
    <w:rsid w:val="00F45625"/>
    <w:rsid w:val="00F505AB"/>
    <w:rsid w:val="00F51224"/>
    <w:rsid w:val="00F54DE0"/>
    <w:rsid w:val="00F56565"/>
    <w:rsid w:val="00F64E5C"/>
    <w:rsid w:val="00F67E77"/>
    <w:rsid w:val="00F717C1"/>
    <w:rsid w:val="00F71D06"/>
    <w:rsid w:val="00F77C04"/>
    <w:rsid w:val="00F82133"/>
    <w:rsid w:val="00F8259A"/>
    <w:rsid w:val="00F906FD"/>
    <w:rsid w:val="00F91C81"/>
    <w:rsid w:val="00FA34C0"/>
    <w:rsid w:val="00FC6F35"/>
    <w:rsid w:val="00FE09B8"/>
    <w:rsid w:val="00FE1827"/>
    <w:rsid w:val="00FE2D1B"/>
    <w:rsid w:val="00FE46D4"/>
    <w:rsid w:val="00FF042B"/>
    <w:rsid w:val="00FF5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59D66CD"/>
  <w15:docId w15:val="{49652D92-5A16-4CDF-BE22-16DE37795A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0946"/>
    <w:rPr>
      <w:sz w:val="24"/>
      <w:szCs w:val="24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FE46D4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39"/>
    <w:rsid w:val="00F43A1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eParagraf">
    <w:name w:val="List Paragraph"/>
    <w:basedOn w:val="Normal"/>
    <w:uiPriority w:val="34"/>
    <w:qFormat/>
    <w:rsid w:val="00F20F8C"/>
    <w:pPr>
      <w:ind w:left="720"/>
      <w:contextualSpacing/>
    </w:pPr>
  </w:style>
  <w:style w:type="paragraph" w:styleId="KonuBal">
    <w:name w:val="Title"/>
    <w:basedOn w:val="Normal"/>
    <w:next w:val="Normal"/>
    <w:link w:val="KonuBalChar"/>
    <w:qFormat/>
    <w:rsid w:val="00F91C8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rsid w:val="00F91C81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styleId="YerTutucuMetni">
    <w:name w:val="Placeholder Text"/>
    <w:basedOn w:val="VarsaylanParagrafYazTipi"/>
    <w:uiPriority w:val="99"/>
    <w:semiHidden/>
    <w:rsid w:val="000E3E94"/>
    <w:rPr>
      <w:color w:val="808080"/>
    </w:rPr>
  </w:style>
  <w:style w:type="character" w:styleId="AklamaBavurusu">
    <w:name w:val="annotation reference"/>
    <w:basedOn w:val="VarsaylanParagrafYazTipi"/>
    <w:rsid w:val="00D331D4"/>
    <w:rPr>
      <w:sz w:val="16"/>
      <w:szCs w:val="16"/>
    </w:rPr>
  </w:style>
  <w:style w:type="paragraph" w:styleId="AklamaMetni">
    <w:name w:val="annotation text"/>
    <w:basedOn w:val="Normal"/>
    <w:link w:val="AklamaMetniChar"/>
    <w:rsid w:val="00D331D4"/>
    <w:rPr>
      <w:sz w:val="20"/>
      <w:szCs w:val="20"/>
      <w:lang w:val="tr-TR"/>
    </w:rPr>
  </w:style>
  <w:style w:type="character" w:customStyle="1" w:styleId="AklamaMetniChar">
    <w:name w:val="Açıklama Metni Char"/>
    <w:basedOn w:val="VarsaylanParagrafYazTipi"/>
    <w:link w:val="AklamaMetni"/>
    <w:rsid w:val="00D331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514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3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2978AE-7F78-42CA-9048-EA179FF6B6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6</Words>
  <Characters>1609</Characters>
  <Application>Microsoft Office Word</Application>
  <DocSecurity>0</DocSecurity>
  <Lines>93</Lines>
  <Paragraphs>49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</vt:lpstr>
      <vt:lpstr>T</vt:lpstr>
    </vt:vector>
  </TitlesOfParts>
  <Company>Ev</Company>
  <LinksUpToDate>false</LinksUpToDate>
  <CharactersWithSpaces>1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</dc:title>
  <dc:creator>Kocatepe</dc:creator>
  <cp:lastModifiedBy>Sibel YILMAZ</cp:lastModifiedBy>
  <cp:revision>4</cp:revision>
  <cp:lastPrinted>2016-01-25T13:03:00Z</cp:lastPrinted>
  <dcterms:created xsi:type="dcterms:W3CDTF">2026-03-11T08:47:00Z</dcterms:created>
  <dcterms:modified xsi:type="dcterms:W3CDTF">2026-03-11T08:54:00Z</dcterms:modified>
</cp:coreProperties>
</file>